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6BB30" w14:textId="77777777" w:rsidR="00F41E48" w:rsidRDefault="007D2CC3" w:rsidP="009B2384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  <w:r>
        <w:rPr>
          <w:rFonts w:ascii="Montserrat Semi Bold" w:hAnsi="Montserrat Semi Bold" w:cstheme="minorHAnsi"/>
          <w:b/>
          <w:noProof/>
          <w:color w:val="5B5054"/>
          <w:sz w:val="48"/>
          <w:szCs w:val="48"/>
          <w:lang w:val="en-ZA" w:eastAsia="en-ZA"/>
        </w:rPr>
        <w:drawing>
          <wp:anchor distT="0" distB="0" distL="114300" distR="114300" simplePos="0" relativeHeight="251659264" behindDoc="0" locked="0" layoutInCell="1" allowOverlap="1" wp14:anchorId="0783AF33" wp14:editId="3C63BF1F">
            <wp:simplePos x="0" y="0"/>
            <wp:positionH relativeFrom="margin">
              <wp:posOffset>4561923</wp:posOffset>
            </wp:positionH>
            <wp:positionV relativeFrom="margin">
              <wp:posOffset>-397565</wp:posOffset>
            </wp:positionV>
            <wp:extent cx="2503170" cy="147510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us_Logo_Linear_DSI-NRF_Colour_03_On_Transparent_RGB_150dpi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17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37DE8E" w14:textId="77777777" w:rsidR="00F41E48" w:rsidRDefault="00F41E48" w:rsidP="009B2384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</w:p>
    <w:p w14:paraId="6EB07926" w14:textId="4F6D089A" w:rsidR="00C31173" w:rsidRDefault="00C31173" w:rsidP="00C31173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  <w:r w:rsidRPr="007357C3">
        <w:rPr>
          <w:rFonts w:ascii="Montserrat Semi Bold" w:hAnsi="Montserrat Semi Bold" w:cstheme="minorHAnsi"/>
          <w:b/>
          <w:color w:val="50BFBF"/>
          <w:sz w:val="32"/>
          <w:szCs w:val="32"/>
        </w:rPr>
        <w:t>Progress Report</w:t>
      </w:r>
      <w:r>
        <w:rPr>
          <w:rFonts w:ascii="Montserrat Semi Bold" w:hAnsi="Montserrat Semi Bold" w:cstheme="minorHAnsi"/>
          <w:b/>
          <w:color w:val="50BFBF"/>
          <w:sz w:val="32"/>
          <w:szCs w:val="32"/>
        </w:rPr>
        <w:t xml:space="preserve"> for </w:t>
      </w:r>
    </w:p>
    <w:p w14:paraId="01062995" w14:textId="77777777" w:rsidR="00C31173" w:rsidRPr="007357C3" w:rsidRDefault="00C31173" w:rsidP="00C31173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</w:p>
    <w:p w14:paraId="54C9F67A" w14:textId="630178BD" w:rsidR="00C31173" w:rsidRPr="00C31173" w:rsidRDefault="00C31173" w:rsidP="00C31173">
      <w:pPr>
        <w:rPr>
          <w:rFonts w:ascii="Montserrat Semi Bold" w:hAnsi="Montserrat Semi Bold" w:cstheme="minorHAnsi"/>
          <w:b/>
          <w:color w:val="0082D2"/>
          <w:sz w:val="28"/>
          <w:szCs w:val="28"/>
        </w:rPr>
      </w:pPr>
      <w:r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 xml:space="preserve">GENUS </w:t>
      </w:r>
      <w:r w:rsidR="007705FE"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 xml:space="preserve">Research </w:t>
      </w:r>
      <w:r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 xml:space="preserve">Grant </w:t>
      </w:r>
    </w:p>
    <w:p w14:paraId="5D5718CA" w14:textId="679B8854" w:rsidR="00C31173" w:rsidRPr="00C31173" w:rsidRDefault="00C31173" w:rsidP="00C31173">
      <w:pPr>
        <w:rPr>
          <w:rFonts w:ascii="Montserrat Semi Bold" w:hAnsi="Montserrat Semi Bold" w:cstheme="minorHAnsi"/>
          <w:b/>
          <w:color w:val="0082D2"/>
          <w:sz w:val="28"/>
          <w:szCs w:val="28"/>
        </w:rPr>
      </w:pPr>
      <w:r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>We Dig Fossil Grant</w:t>
      </w:r>
    </w:p>
    <w:p w14:paraId="2D4701A5" w14:textId="466A4666" w:rsidR="00C31173" w:rsidRPr="00C31173" w:rsidRDefault="00797DC5" w:rsidP="00C31173">
      <w:pPr>
        <w:rPr>
          <w:rFonts w:ascii="Montserrat Semi Bold" w:hAnsi="Montserrat Semi Bold" w:cstheme="minorHAnsi"/>
          <w:b/>
          <w:color w:val="0082D2"/>
          <w:sz w:val="28"/>
          <w:szCs w:val="28"/>
        </w:rPr>
      </w:pPr>
      <w:r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 xml:space="preserve">Equipment </w:t>
      </w:r>
      <w:r w:rsidR="00C31173"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>Grant</w:t>
      </w:r>
    </w:p>
    <w:p w14:paraId="3A61B751" w14:textId="165AEAFC" w:rsidR="00966FC2" w:rsidRPr="00C31173" w:rsidRDefault="00797DC5" w:rsidP="00C31173">
      <w:pPr>
        <w:rPr>
          <w:rFonts w:ascii="Montserrat Semi Bold" w:hAnsi="Montserrat Semi Bold" w:cstheme="minorHAnsi"/>
          <w:b/>
          <w:color w:val="0082D2"/>
          <w:sz w:val="28"/>
          <w:szCs w:val="28"/>
        </w:rPr>
      </w:pPr>
      <w:r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 xml:space="preserve">Salary </w:t>
      </w:r>
      <w:r w:rsidR="00966FC2" w:rsidRPr="00C31173">
        <w:rPr>
          <w:rFonts w:ascii="Montserrat Semi Bold" w:hAnsi="Montserrat Semi Bold" w:cstheme="minorHAnsi"/>
          <w:b/>
          <w:color w:val="0082D2"/>
          <w:sz w:val="28"/>
          <w:szCs w:val="28"/>
        </w:rPr>
        <w:t>Grant</w:t>
      </w:r>
    </w:p>
    <w:p w14:paraId="2B05ABF7" w14:textId="77777777" w:rsidR="000D0CA6" w:rsidRDefault="000D0CA6">
      <w:pPr>
        <w:rPr>
          <w:color w:val="5B5054"/>
        </w:rPr>
      </w:pPr>
    </w:p>
    <w:p w14:paraId="13A2ED23" w14:textId="77777777" w:rsidR="007357C3" w:rsidRDefault="007357C3">
      <w:pPr>
        <w:rPr>
          <w:color w:val="5B5054"/>
        </w:rPr>
      </w:pPr>
    </w:p>
    <w:p w14:paraId="6C70195A" w14:textId="77777777" w:rsidR="007357C3" w:rsidRPr="002F51E5" w:rsidRDefault="007357C3">
      <w:pPr>
        <w:rPr>
          <w:color w:val="5B5054"/>
        </w:rPr>
      </w:pPr>
    </w:p>
    <w:tbl>
      <w:tblPr>
        <w:tblpPr w:leftFromText="180" w:rightFromText="180" w:vertAnchor="text" w:horzAnchor="margin" w:tblpY="324"/>
        <w:tblW w:w="10910" w:type="dxa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455"/>
        <w:gridCol w:w="5455"/>
      </w:tblGrid>
      <w:tr w:rsidR="002F51E5" w:rsidRPr="007357C3" w14:paraId="25F39356" w14:textId="77777777" w:rsidTr="007357C3">
        <w:trPr>
          <w:trHeight w:val="317"/>
        </w:trPr>
        <w:tc>
          <w:tcPr>
            <w:tcW w:w="5455" w:type="dxa"/>
          </w:tcPr>
          <w:p w14:paraId="6A9BB0C1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Title: </w:t>
            </w:r>
          </w:p>
        </w:tc>
        <w:tc>
          <w:tcPr>
            <w:tcW w:w="5455" w:type="dxa"/>
          </w:tcPr>
          <w:p w14:paraId="71D8D1BF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65548EB0" w14:textId="77777777" w:rsidTr="007357C3">
        <w:trPr>
          <w:trHeight w:val="317"/>
        </w:trPr>
        <w:tc>
          <w:tcPr>
            <w:tcW w:w="5455" w:type="dxa"/>
          </w:tcPr>
          <w:p w14:paraId="0C6802F7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Surname: </w:t>
            </w:r>
          </w:p>
        </w:tc>
        <w:tc>
          <w:tcPr>
            <w:tcW w:w="5455" w:type="dxa"/>
          </w:tcPr>
          <w:p w14:paraId="0D468477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2EFB43E0" w14:textId="77777777" w:rsidTr="007357C3">
        <w:trPr>
          <w:trHeight w:val="317"/>
        </w:trPr>
        <w:tc>
          <w:tcPr>
            <w:tcW w:w="5455" w:type="dxa"/>
          </w:tcPr>
          <w:p w14:paraId="77F2DE62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First names: </w:t>
            </w:r>
          </w:p>
        </w:tc>
        <w:tc>
          <w:tcPr>
            <w:tcW w:w="5455" w:type="dxa"/>
          </w:tcPr>
          <w:p w14:paraId="3B4A5DBF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232FBB45" w14:textId="77777777" w:rsidTr="007357C3">
        <w:trPr>
          <w:trHeight w:val="317"/>
        </w:trPr>
        <w:tc>
          <w:tcPr>
            <w:tcW w:w="5455" w:type="dxa"/>
          </w:tcPr>
          <w:p w14:paraId="7867B9E5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Primary email: </w:t>
            </w:r>
          </w:p>
        </w:tc>
        <w:tc>
          <w:tcPr>
            <w:tcW w:w="5455" w:type="dxa"/>
          </w:tcPr>
          <w:p w14:paraId="3E537802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1F627396" w14:textId="77777777" w:rsidTr="007357C3">
        <w:trPr>
          <w:trHeight w:val="317"/>
        </w:trPr>
        <w:tc>
          <w:tcPr>
            <w:tcW w:w="5455" w:type="dxa"/>
          </w:tcPr>
          <w:p w14:paraId="79301809" w14:textId="382F8F8A" w:rsidR="002F51E5" w:rsidRPr="007357C3" w:rsidRDefault="00E05D24" w:rsidP="002F51E5">
            <w:pPr>
              <w:rPr>
                <w:rFonts w:cstheme="minorHAnsi"/>
                <w:color w:val="5B5054"/>
                <w:szCs w:val="20"/>
              </w:rPr>
            </w:pPr>
            <w:r>
              <w:rPr>
                <w:rFonts w:cstheme="minorHAnsi"/>
                <w:color w:val="5B5054"/>
                <w:szCs w:val="20"/>
              </w:rPr>
              <w:t>Primary c</w:t>
            </w:r>
            <w:r w:rsidR="002F51E5" w:rsidRPr="007357C3">
              <w:rPr>
                <w:rFonts w:cstheme="minorHAnsi"/>
                <w:color w:val="5B5054"/>
                <w:szCs w:val="20"/>
              </w:rPr>
              <w:t xml:space="preserve">ell number: </w:t>
            </w:r>
          </w:p>
        </w:tc>
        <w:tc>
          <w:tcPr>
            <w:tcW w:w="5455" w:type="dxa"/>
          </w:tcPr>
          <w:p w14:paraId="45170688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5E705DA2" w14:textId="77777777" w:rsidTr="007357C3">
        <w:trPr>
          <w:trHeight w:val="317"/>
        </w:trPr>
        <w:tc>
          <w:tcPr>
            <w:tcW w:w="5455" w:type="dxa"/>
          </w:tcPr>
          <w:p w14:paraId="7DE7CFF8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>NRF Rating:</w:t>
            </w:r>
          </w:p>
        </w:tc>
        <w:tc>
          <w:tcPr>
            <w:tcW w:w="5455" w:type="dxa"/>
          </w:tcPr>
          <w:p w14:paraId="41225DAC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31904297" w14:textId="77777777" w:rsidTr="007357C3">
        <w:trPr>
          <w:trHeight w:val="317"/>
        </w:trPr>
        <w:tc>
          <w:tcPr>
            <w:tcW w:w="5455" w:type="dxa"/>
          </w:tcPr>
          <w:p w14:paraId="17C4FB00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>ORCID number (</w:t>
            </w:r>
            <w:hyperlink r:id="rId8" w:history="1">
              <w:r w:rsidRPr="007357C3">
                <w:rPr>
                  <w:rStyle w:val="Hyperlink"/>
                  <w:rFonts w:cstheme="minorHAnsi"/>
                  <w:color w:val="5B5054"/>
                  <w:szCs w:val="20"/>
                </w:rPr>
                <w:t>https://orcid.org/signin</w:t>
              </w:r>
            </w:hyperlink>
            <w:r w:rsidRPr="007357C3">
              <w:rPr>
                <w:rFonts w:cstheme="minorHAnsi"/>
                <w:color w:val="5B5054"/>
                <w:szCs w:val="20"/>
              </w:rPr>
              <w:t xml:space="preserve">): </w:t>
            </w:r>
          </w:p>
        </w:tc>
        <w:tc>
          <w:tcPr>
            <w:tcW w:w="5455" w:type="dxa"/>
          </w:tcPr>
          <w:p w14:paraId="7ADDFF18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2F6B700B" w14:textId="77777777" w:rsidTr="007357C3">
        <w:trPr>
          <w:trHeight w:val="317"/>
        </w:trPr>
        <w:tc>
          <w:tcPr>
            <w:tcW w:w="5455" w:type="dxa"/>
          </w:tcPr>
          <w:p w14:paraId="009C0E37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University: </w:t>
            </w:r>
          </w:p>
        </w:tc>
        <w:tc>
          <w:tcPr>
            <w:tcW w:w="5455" w:type="dxa"/>
          </w:tcPr>
          <w:p w14:paraId="7DDA0129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63098062" w14:textId="77777777" w:rsidTr="007357C3">
        <w:trPr>
          <w:trHeight w:val="317"/>
        </w:trPr>
        <w:tc>
          <w:tcPr>
            <w:tcW w:w="5455" w:type="dxa"/>
          </w:tcPr>
          <w:p w14:paraId="47B61576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Department: </w:t>
            </w:r>
          </w:p>
        </w:tc>
        <w:tc>
          <w:tcPr>
            <w:tcW w:w="5455" w:type="dxa"/>
          </w:tcPr>
          <w:p w14:paraId="2F6223F0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4EF1C160" w14:textId="77777777" w:rsidTr="00E05D24">
        <w:trPr>
          <w:trHeight w:val="3429"/>
        </w:trPr>
        <w:tc>
          <w:tcPr>
            <w:tcW w:w="5455" w:type="dxa"/>
          </w:tcPr>
          <w:p w14:paraId="59243DA5" w14:textId="77777777" w:rsidR="002F51E5" w:rsidRPr="007357C3" w:rsidRDefault="002F51E5" w:rsidP="007357C3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Do you receive </w:t>
            </w:r>
            <w:r w:rsidR="005221C3">
              <w:rPr>
                <w:rFonts w:cstheme="minorHAnsi"/>
                <w:color w:val="5B5054"/>
                <w:szCs w:val="20"/>
              </w:rPr>
              <w:t>an</w:t>
            </w:r>
            <w:r w:rsidRPr="007357C3">
              <w:rPr>
                <w:rFonts w:cstheme="minorHAnsi"/>
                <w:color w:val="5B5054"/>
                <w:szCs w:val="20"/>
              </w:rPr>
              <w:t xml:space="preserve">other source of funding outside of </w:t>
            </w:r>
            <w:r w:rsidR="007357C3">
              <w:rPr>
                <w:rFonts w:cstheme="minorHAnsi"/>
                <w:color w:val="5B5054"/>
                <w:szCs w:val="20"/>
              </w:rPr>
              <w:t>the CoE</w:t>
            </w:r>
            <w:r w:rsidRPr="007357C3">
              <w:rPr>
                <w:rFonts w:cstheme="minorHAnsi"/>
                <w:color w:val="5B5054"/>
                <w:szCs w:val="20"/>
              </w:rPr>
              <w:t xml:space="preserve">? List below the funding source you received (include the name of funder, amount, and year when funding ends): </w:t>
            </w:r>
          </w:p>
        </w:tc>
        <w:tc>
          <w:tcPr>
            <w:tcW w:w="5455" w:type="dxa"/>
          </w:tcPr>
          <w:p w14:paraId="5E5DC8EB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7357C3" w:rsidRPr="007357C3" w14:paraId="636970AB" w14:textId="77777777" w:rsidTr="001779A2">
        <w:trPr>
          <w:trHeight w:val="1130"/>
        </w:trPr>
        <w:tc>
          <w:tcPr>
            <w:tcW w:w="5455" w:type="dxa"/>
          </w:tcPr>
          <w:p w14:paraId="0B240966" w14:textId="77777777" w:rsidR="00E05D24" w:rsidRDefault="007357C3" w:rsidP="00A237C3">
            <w:pPr>
              <w:rPr>
                <w:rFonts w:cstheme="minorHAnsi"/>
                <w:color w:val="5B5054"/>
                <w:szCs w:val="20"/>
              </w:rPr>
            </w:pPr>
            <w:r>
              <w:rPr>
                <w:rFonts w:cstheme="minorHAnsi"/>
                <w:color w:val="5B5054"/>
                <w:szCs w:val="20"/>
              </w:rPr>
              <w:t>List the grant</w:t>
            </w:r>
            <w:r w:rsidR="00E05D24">
              <w:rPr>
                <w:rFonts w:cstheme="minorHAnsi"/>
                <w:color w:val="5B5054"/>
                <w:szCs w:val="20"/>
              </w:rPr>
              <w:t>(</w:t>
            </w:r>
            <w:r>
              <w:rPr>
                <w:rFonts w:cstheme="minorHAnsi"/>
                <w:color w:val="5B5054"/>
                <w:szCs w:val="20"/>
              </w:rPr>
              <w:t>s</w:t>
            </w:r>
            <w:r w:rsidR="00E05D24">
              <w:rPr>
                <w:rFonts w:cstheme="minorHAnsi"/>
                <w:color w:val="5B5054"/>
                <w:szCs w:val="20"/>
              </w:rPr>
              <w:t>)</w:t>
            </w:r>
            <w:r>
              <w:rPr>
                <w:rFonts w:cstheme="minorHAnsi"/>
                <w:color w:val="5B5054"/>
                <w:szCs w:val="20"/>
              </w:rPr>
              <w:t xml:space="preserve"> you received</w:t>
            </w:r>
            <w:r w:rsidR="00E05D24">
              <w:rPr>
                <w:rFonts w:cstheme="minorHAnsi"/>
                <w:color w:val="5B5054"/>
                <w:szCs w:val="20"/>
              </w:rPr>
              <w:t>:</w:t>
            </w:r>
          </w:p>
          <w:p w14:paraId="3CCA7EBD" w14:textId="77777777" w:rsidR="00E05D24" w:rsidRDefault="00E05D24" w:rsidP="00E05D24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color w:val="5B5054"/>
                <w:szCs w:val="20"/>
              </w:rPr>
            </w:pPr>
            <w:r w:rsidRPr="00E05D24">
              <w:rPr>
                <w:rFonts w:cstheme="minorHAnsi"/>
                <w:color w:val="5B5054"/>
                <w:szCs w:val="20"/>
              </w:rPr>
              <w:t xml:space="preserve">GENUS </w:t>
            </w:r>
            <w:r w:rsidR="007357C3" w:rsidRPr="00E05D24">
              <w:rPr>
                <w:rFonts w:cstheme="minorHAnsi"/>
                <w:color w:val="5B5054"/>
                <w:szCs w:val="20"/>
              </w:rPr>
              <w:t>Research</w:t>
            </w:r>
            <w:r w:rsidR="00426167" w:rsidRPr="00E05D24">
              <w:rPr>
                <w:rFonts w:cstheme="minorHAnsi"/>
                <w:color w:val="5B5054"/>
                <w:szCs w:val="20"/>
              </w:rPr>
              <w:t xml:space="preserve"> </w:t>
            </w:r>
          </w:p>
          <w:p w14:paraId="1E1370D2" w14:textId="77777777" w:rsidR="00E05D24" w:rsidRDefault="00E05D24" w:rsidP="00E05D24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color w:val="5B5054"/>
                <w:szCs w:val="20"/>
              </w:rPr>
            </w:pPr>
            <w:r w:rsidRPr="00E05D24">
              <w:rPr>
                <w:rFonts w:cstheme="minorHAnsi"/>
                <w:color w:val="5B5054"/>
                <w:szCs w:val="20"/>
              </w:rPr>
              <w:t>We</w:t>
            </w:r>
            <w:r w:rsidR="001E21EC" w:rsidRPr="00E05D24">
              <w:rPr>
                <w:rFonts w:cstheme="minorHAnsi"/>
                <w:color w:val="5B5054"/>
                <w:szCs w:val="20"/>
              </w:rPr>
              <w:t xml:space="preserve"> Dig Fossils</w:t>
            </w:r>
          </w:p>
          <w:p w14:paraId="5292490D" w14:textId="77777777" w:rsidR="00E05D24" w:rsidRDefault="00224E72" w:rsidP="00E05D24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color w:val="5B5054"/>
                <w:szCs w:val="20"/>
              </w:rPr>
            </w:pPr>
            <w:r w:rsidRPr="00E05D24">
              <w:rPr>
                <w:rFonts w:cstheme="minorHAnsi"/>
                <w:color w:val="5B5054"/>
                <w:szCs w:val="20"/>
              </w:rPr>
              <w:t>Equipment</w:t>
            </w:r>
            <w:r w:rsidR="00E05D24">
              <w:rPr>
                <w:rFonts w:cstheme="minorHAnsi"/>
                <w:color w:val="5B5054"/>
                <w:szCs w:val="20"/>
              </w:rPr>
              <w:t xml:space="preserve"> Grant</w:t>
            </w:r>
          </w:p>
          <w:p w14:paraId="78A0EC5A" w14:textId="2B0D5335" w:rsidR="007A0229" w:rsidRPr="00E05D24" w:rsidRDefault="00224E72" w:rsidP="00A237C3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color w:val="5B5054"/>
                <w:sz w:val="16"/>
                <w:szCs w:val="16"/>
              </w:rPr>
            </w:pPr>
            <w:r w:rsidRPr="00E05D24">
              <w:rPr>
                <w:rFonts w:cstheme="minorHAnsi"/>
                <w:color w:val="5B5054"/>
                <w:szCs w:val="20"/>
              </w:rPr>
              <w:t>Salary</w:t>
            </w:r>
            <w:r w:rsidR="00426167" w:rsidRPr="00E05D24">
              <w:rPr>
                <w:rFonts w:cstheme="minorHAnsi"/>
                <w:color w:val="5B5054"/>
                <w:szCs w:val="20"/>
              </w:rPr>
              <w:t xml:space="preserve"> Grant</w:t>
            </w:r>
          </w:p>
          <w:p w14:paraId="50982FC1" w14:textId="77F53D22" w:rsidR="007357C3" w:rsidRPr="007357C3" w:rsidRDefault="00224E72" w:rsidP="00A237C3">
            <w:pPr>
              <w:rPr>
                <w:rFonts w:cstheme="minorHAnsi"/>
                <w:i/>
                <w:color w:val="5B5054"/>
                <w:szCs w:val="20"/>
              </w:rPr>
            </w:pPr>
            <w:r w:rsidRPr="003E2157">
              <w:rPr>
                <w:rFonts w:cstheme="minorHAnsi"/>
                <w:i/>
                <w:color w:val="5B5054"/>
                <w:szCs w:val="20"/>
              </w:rPr>
              <w:t>Only one application is required</w:t>
            </w:r>
            <w:r>
              <w:rPr>
                <w:rFonts w:cstheme="minorHAnsi"/>
                <w:i/>
                <w:color w:val="5B5054"/>
                <w:szCs w:val="20"/>
              </w:rPr>
              <w:t xml:space="preserve">, even if the grantee received multiple grants. </w:t>
            </w:r>
          </w:p>
        </w:tc>
        <w:tc>
          <w:tcPr>
            <w:tcW w:w="5455" w:type="dxa"/>
          </w:tcPr>
          <w:p w14:paraId="796CF113" w14:textId="77777777" w:rsidR="007357C3" w:rsidRPr="007357C3" w:rsidRDefault="007357C3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5F14393E" w14:textId="77777777" w:rsidR="009B2384" w:rsidRPr="001F4E00" w:rsidRDefault="009B2384">
      <w:pPr>
        <w:spacing w:after="160" w:line="259" w:lineRule="auto"/>
        <w:rPr>
          <w:rFonts w:cstheme="minorHAnsi"/>
          <w:b/>
          <w:color w:val="5B5054"/>
          <w:sz w:val="16"/>
          <w:szCs w:val="16"/>
        </w:rPr>
      </w:pPr>
      <w:r w:rsidRPr="007357C3">
        <w:rPr>
          <w:rFonts w:cstheme="minorHAnsi"/>
          <w:b/>
          <w:color w:val="5B5054"/>
          <w:szCs w:val="20"/>
        </w:rPr>
        <w:br w:type="page"/>
      </w:r>
    </w:p>
    <w:p w14:paraId="25E4F9A9" w14:textId="77777777" w:rsidR="000458DD" w:rsidRPr="00AF6178" w:rsidRDefault="000458DD" w:rsidP="000458DD">
      <w:pPr>
        <w:rPr>
          <w:rFonts w:cstheme="minorHAnsi"/>
          <w:color w:val="5B5054"/>
          <w:szCs w:val="20"/>
        </w:rPr>
      </w:pPr>
      <w:r w:rsidRPr="00AF6178">
        <w:rPr>
          <w:rFonts w:cstheme="minorHAnsi"/>
          <w:b/>
          <w:color w:val="5B5054"/>
          <w:szCs w:val="20"/>
        </w:rPr>
        <w:lastRenderedPageBreak/>
        <w:t xml:space="preserve">Title of project </w:t>
      </w:r>
    </w:p>
    <w:tbl>
      <w:tblPr>
        <w:tblW w:w="1079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91"/>
      </w:tblGrid>
      <w:tr w:rsidR="002F51E5" w:rsidRPr="00AF6178" w14:paraId="30EC26C5" w14:textId="77777777" w:rsidTr="000458DD">
        <w:trPr>
          <w:trHeight w:val="650"/>
          <w:jc w:val="center"/>
        </w:trPr>
        <w:tc>
          <w:tcPr>
            <w:tcW w:w="10791" w:type="dxa"/>
          </w:tcPr>
          <w:p w14:paraId="5C4A7EB7" w14:textId="77777777" w:rsidR="000458DD" w:rsidRPr="00AF6178" w:rsidRDefault="000458DD" w:rsidP="00466454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6E9829CE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5E88C6A9" w14:textId="77777777" w:rsidR="000458DD" w:rsidRPr="00AF6178" w:rsidRDefault="000458DD" w:rsidP="000458DD">
      <w:pPr>
        <w:rPr>
          <w:rFonts w:cstheme="minorHAnsi"/>
          <w:color w:val="5B5054"/>
          <w:szCs w:val="20"/>
        </w:rPr>
      </w:pPr>
      <w:r w:rsidRPr="00AF6178">
        <w:rPr>
          <w:rFonts w:cstheme="minorHAnsi"/>
          <w:b/>
          <w:color w:val="5B5054"/>
          <w:szCs w:val="20"/>
        </w:rPr>
        <w:t xml:space="preserve">A short abstract of the research project 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2F51E5" w:rsidRPr="00AF6178" w14:paraId="110E14A5" w14:textId="77777777" w:rsidTr="00E05D24">
        <w:trPr>
          <w:trHeight w:val="3606"/>
          <w:jc w:val="center"/>
        </w:trPr>
        <w:tc>
          <w:tcPr>
            <w:tcW w:w="10772" w:type="dxa"/>
          </w:tcPr>
          <w:p w14:paraId="403A20EE" w14:textId="77777777" w:rsidR="000458DD" w:rsidRPr="00AF6178" w:rsidRDefault="000458DD" w:rsidP="000458DD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643AAAAC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39B2732F" w14:textId="77777777" w:rsidR="000458DD" w:rsidRPr="00AF6178" w:rsidRDefault="000458DD" w:rsidP="000458DD">
      <w:pPr>
        <w:rPr>
          <w:rFonts w:cstheme="minorHAnsi"/>
          <w:i/>
          <w:color w:val="5B5054"/>
          <w:szCs w:val="20"/>
        </w:rPr>
      </w:pPr>
      <w:r w:rsidRPr="00AF6178">
        <w:rPr>
          <w:rFonts w:cstheme="minorHAnsi"/>
          <w:b/>
          <w:color w:val="5B5054"/>
          <w:szCs w:val="20"/>
        </w:rPr>
        <w:t>Summary of highlights stemming from your research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2F51E5" w:rsidRPr="00AF6178" w14:paraId="3C4B1871" w14:textId="77777777" w:rsidTr="00E05D24">
        <w:trPr>
          <w:trHeight w:val="3884"/>
          <w:jc w:val="center"/>
        </w:trPr>
        <w:tc>
          <w:tcPr>
            <w:tcW w:w="10772" w:type="dxa"/>
          </w:tcPr>
          <w:p w14:paraId="0DF99EBB" w14:textId="77777777" w:rsidR="000458DD" w:rsidRPr="00AF6178" w:rsidRDefault="000458DD" w:rsidP="000458DD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27F57CD8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0FC3437D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  <w:r w:rsidRPr="00AF6178">
        <w:rPr>
          <w:rFonts w:cstheme="minorHAnsi"/>
          <w:b/>
          <w:color w:val="5B5054"/>
          <w:szCs w:val="20"/>
        </w:rPr>
        <w:t>Academic citizenship</w:t>
      </w:r>
    </w:p>
    <w:p w14:paraId="5100BDCB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247DF51B" w14:textId="77777777" w:rsidR="000458DD" w:rsidRPr="00AF6178" w:rsidRDefault="000458DD" w:rsidP="00AF6178">
      <w:pPr>
        <w:pStyle w:val="ListParagraph"/>
        <w:numPr>
          <w:ilvl w:val="0"/>
          <w:numId w:val="15"/>
        </w:numPr>
        <w:spacing w:after="0"/>
        <w:rPr>
          <w:rFonts w:eastAsia="Times New Roman" w:cstheme="minorHAnsi"/>
          <w:color w:val="5B5054"/>
          <w:szCs w:val="20"/>
        </w:rPr>
      </w:pPr>
      <w:r w:rsidRPr="00AF6178">
        <w:rPr>
          <w:rFonts w:cstheme="minorHAnsi"/>
          <w:color w:val="5B5054"/>
          <w:szCs w:val="20"/>
        </w:rPr>
        <w:t>Leadership highlights</w:t>
      </w:r>
      <w:r w:rsidRPr="00AF6178">
        <w:rPr>
          <w:rFonts w:cstheme="minorHAnsi"/>
          <w:b/>
          <w:color w:val="5B5054"/>
          <w:szCs w:val="20"/>
        </w:rPr>
        <w:t xml:space="preserve"> </w:t>
      </w:r>
      <w:r w:rsidR="008A3889" w:rsidRPr="00AF6178">
        <w:rPr>
          <w:rFonts w:cstheme="minorHAnsi"/>
          <w:b/>
          <w:color w:val="5B5054"/>
          <w:szCs w:val="20"/>
        </w:rPr>
        <w:t xml:space="preserve">– </w:t>
      </w:r>
      <w:r w:rsidR="008A3889" w:rsidRPr="00AF6178">
        <w:rPr>
          <w:rFonts w:cstheme="minorHAnsi"/>
          <w:color w:val="5B5054"/>
          <w:szCs w:val="20"/>
        </w:rPr>
        <w:t>include</w:t>
      </w:r>
      <w:r w:rsidR="008A3889" w:rsidRPr="00AF6178">
        <w:rPr>
          <w:rFonts w:cstheme="minorHAnsi"/>
          <w:b/>
          <w:color w:val="5B5054"/>
          <w:szCs w:val="20"/>
        </w:rPr>
        <w:t xml:space="preserve"> </w:t>
      </w:r>
      <w:r w:rsidRPr="00AF6178">
        <w:rPr>
          <w:rFonts w:cstheme="minorHAnsi"/>
          <w:color w:val="5B5054"/>
          <w:szCs w:val="20"/>
        </w:rPr>
        <w:t>promotions, awards, certificates, or academic achievement</w:t>
      </w:r>
      <w:r w:rsidR="008A3889" w:rsidRPr="00AF6178">
        <w:rPr>
          <w:rFonts w:cstheme="minorHAnsi"/>
          <w:color w:val="5B5054"/>
          <w:szCs w:val="20"/>
        </w:rPr>
        <w:t>s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5FB19B22" w14:textId="77777777" w:rsidTr="008A3889">
        <w:trPr>
          <w:trHeight w:val="1259"/>
          <w:jc w:val="center"/>
        </w:trPr>
        <w:tc>
          <w:tcPr>
            <w:tcW w:w="10725" w:type="dxa"/>
          </w:tcPr>
          <w:p w14:paraId="0F30D6EA" w14:textId="77777777" w:rsidR="000458DD" w:rsidRPr="00AF6178" w:rsidRDefault="000458DD" w:rsidP="00AF6178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3B99562C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048BA244" w14:textId="77777777" w:rsidR="000458DD" w:rsidRPr="00AF6178" w:rsidRDefault="008A3889" w:rsidP="00AF6178">
      <w:pPr>
        <w:pStyle w:val="ListParagraph"/>
        <w:numPr>
          <w:ilvl w:val="0"/>
          <w:numId w:val="14"/>
        </w:numPr>
        <w:spacing w:after="0"/>
        <w:rPr>
          <w:rFonts w:cstheme="minorHAnsi"/>
          <w:b/>
          <w:color w:val="5B5054"/>
          <w:szCs w:val="20"/>
        </w:rPr>
      </w:pPr>
      <w:r w:rsidRPr="00AF6178">
        <w:rPr>
          <w:rFonts w:cstheme="minorHAnsi"/>
          <w:color w:val="5B5054"/>
          <w:szCs w:val="20"/>
        </w:rPr>
        <w:t>Describe any</w:t>
      </w:r>
      <w:r w:rsidR="000458DD" w:rsidRPr="00AF6178">
        <w:rPr>
          <w:rFonts w:cstheme="minorHAnsi"/>
          <w:color w:val="5B5054"/>
          <w:szCs w:val="20"/>
        </w:rPr>
        <w:t xml:space="preserve"> initiatives </w:t>
      </w:r>
      <w:r w:rsidRPr="00AF6178">
        <w:rPr>
          <w:rFonts w:cstheme="minorHAnsi"/>
          <w:color w:val="5B5054"/>
          <w:szCs w:val="20"/>
        </w:rPr>
        <w:t xml:space="preserve">untaken to </w:t>
      </w:r>
      <w:r w:rsidR="000458DD" w:rsidRPr="00AF6178">
        <w:rPr>
          <w:rFonts w:cstheme="minorHAnsi"/>
          <w:color w:val="5B5054"/>
          <w:szCs w:val="20"/>
        </w:rPr>
        <w:t>promot</w:t>
      </w:r>
      <w:r w:rsidR="001102C3">
        <w:rPr>
          <w:rFonts w:cstheme="minorHAnsi"/>
          <w:color w:val="5B5054"/>
          <w:szCs w:val="20"/>
        </w:rPr>
        <w:t>e</w:t>
      </w:r>
      <w:r w:rsidR="000458DD" w:rsidRPr="00AF6178">
        <w:rPr>
          <w:rFonts w:cstheme="minorHAnsi"/>
          <w:color w:val="5B5054"/>
          <w:szCs w:val="20"/>
        </w:rPr>
        <w:t xml:space="preserve"> the implementation of </w:t>
      </w:r>
      <w:r w:rsidRPr="00AF6178">
        <w:rPr>
          <w:rFonts w:cstheme="minorHAnsi"/>
          <w:color w:val="5B5054"/>
          <w:szCs w:val="20"/>
        </w:rPr>
        <w:t xml:space="preserve">active </w:t>
      </w:r>
      <w:r w:rsidR="000458DD" w:rsidRPr="00AF6178">
        <w:rPr>
          <w:rFonts w:cstheme="minorHAnsi"/>
          <w:color w:val="5B5054"/>
          <w:szCs w:val="20"/>
        </w:rPr>
        <w:t xml:space="preserve">inclusiveness in </w:t>
      </w:r>
      <w:r w:rsidRPr="00AF6178">
        <w:rPr>
          <w:rFonts w:cstheme="minorHAnsi"/>
          <w:color w:val="5B5054"/>
          <w:szCs w:val="20"/>
        </w:rPr>
        <w:t xml:space="preserve">the </w:t>
      </w:r>
      <w:r w:rsidR="000458DD" w:rsidRPr="00AF6178">
        <w:rPr>
          <w:rFonts w:cstheme="minorHAnsi"/>
          <w:color w:val="5B5054"/>
          <w:szCs w:val="20"/>
        </w:rPr>
        <w:t>palaeoscience community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5DF48255" w14:textId="77777777" w:rsidTr="008A3889">
        <w:trPr>
          <w:trHeight w:val="1345"/>
          <w:jc w:val="center"/>
        </w:trPr>
        <w:tc>
          <w:tcPr>
            <w:tcW w:w="10725" w:type="dxa"/>
          </w:tcPr>
          <w:p w14:paraId="7BDCBABB" w14:textId="77777777" w:rsidR="000458DD" w:rsidRPr="00AF6178" w:rsidRDefault="000458DD" w:rsidP="00AF6178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0838CE06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0644792D" w14:textId="77777777" w:rsidR="000458DD" w:rsidRPr="00AF6178" w:rsidRDefault="000458DD" w:rsidP="002909A9">
      <w:pPr>
        <w:pStyle w:val="ListParagraph"/>
        <w:numPr>
          <w:ilvl w:val="0"/>
          <w:numId w:val="13"/>
        </w:numPr>
        <w:spacing w:after="0"/>
        <w:rPr>
          <w:rFonts w:cstheme="minorHAnsi"/>
          <w:color w:val="5B5054"/>
          <w:szCs w:val="20"/>
          <w:lang w:val="en-GB" w:eastAsia="en-ZA"/>
        </w:rPr>
      </w:pPr>
      <w:r w:rsidRPr="00AF6178">
        <w:rPr>
          <w:rFonts w:cstheme="minorHAnsi"/>
          <w:color w:val="5B5054"/>
          <w:szCs w:val="20"/>
        </w:rPr>
        <w:t>Training - This may include courses, lab training, field training</w:t>
      </w:r>
      <w:r w:rsidR="005221C3">
        <w:rPr>
          <w:rFonts w:cstheme="minorHAnsi"/>
          <w:color w:val="5B5054"/>
          <w:szCs w:val="20"/>
        </w:rPr>
        <w:t xml:space="preserve">, </w:t>
      </w:r>
      <w:proofErr w:type="spellStart"/>
      <w:r w:rsidR="005221C3">
        <w:rPr>
          <w:rFonts w:cstheme="minorHAnsi"/>
          <w:color w:val="5B5054"/>
          <w:szCs w:val="20"/>
        </w:rPr>
        <w:t>etc</w:t>
      </w:r>
      <w:proofErr w:type="spellEnd"/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1345C7E6" w14:textId="77777777" w:rsidTr="008A3889">
        <w:trPr>
          <w:trHeight w:val="1514"/>
          <w:jc w:val="center"/>
        </w:trPr>
        <w:tc>
          <w:tcPr>
            <w:tcW w:w="10725" w:type="dxa"/>
          </w:tcPr>
          <w:p w14:paraId="0BE96148" w14:textId="77777777" w:rsidR="000458DD" w:rsidRPr="00AF6178" w:rsidRDefault="000458DD" w:rsidP="002909A9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771273A1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19EAE6B8" w14:textId="77777777" w:rsidR="008A3889" w:rsidRPr="00AF6178" w:rsidRDefault="008A3889" w:rsidP="002909A9">
      <w:pPr>
        <w:pStyle w:val="ListParagraph"/>
        <w:numPr>
          <w:ilvl w:val="0"/>
          <w:numId w:val="12"/>
        </w:numPr>
        <w:spacing w:after="0"/>
        <w:rPr>
          <w:rFonts w:cstheme="minorHAnsi"/>
          <w:color w:val="5B5054"/>
          <w:szCs w:val="20"/>
        </w:rPr>
      </w:pPr>
      <w:r w:rsidRPr="00AF6178">
        <w:rPr>
          <w:rFonts w:cstheme="minorHAnsi"/>
          <w:color w:val="5B5054"/>
          <w:szCs w:val="20"/>
        </w:rPr>
        <w:t xml:space="preserve">Committees – provide the name </w:t>
      </w:r>
      <w:proofErr w:type="gramStart"/>
      <w:r w:rsidRPr="00AF6178">
        <w:rPr>
          <w:rFonts w:cstheme="minorHAnsi"/>
          <w:color w:val="5B5054"/>
          <w:szCs w:val="20"/>
        </w:rPr>
        <w:t>on</w:t>
      </w:r>
      <w:proofErr w:type="gramEnd"/>
      <w:r w:rsidRPr="00AF6178">
        <w:rPr>
          <w:rFonts w:cstheme="minorHAnsi"/>
          <w:color w:val="5B5054"/>
          <w:szCs w:val="20"/>
        </w:rPr>
        <w:t xml:space="preserve"> the committees you sit on and your position (</w:t>
      </w:r>
      <w:proofErr w:type="gramStart"/>
      <w:r w:rsidRPr="00AF6178">
        <w:rPr>
          <w:rFonts w:cstheme="minorHAnsi"/>
          <w:color w:val="5B5054"/>
          <w:szCs w:val="20"/>
        </w:rPr>
        <w:t>e.g.</w:t>
      </w:r>
      <w:proofErr w:type="gramEnd"/>
      <w:r w:rsidRPr="00AF6178">
        <w:rPr>
          <w:rFonts w:cstheme="minorHAnsi"/>
          <w:color w:val="5B5054"/>
          <w:szCs w:val="20"/>
        </w:rPr>
        <w:t xml:space="preserve"> member or chair)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54D38302" w14:textId="77777777" w:rsidTr="008A3889">
        <w:trPr>
          <w:trHeight w:val="1530"/>
          <w:jc w:val="center"/>
        </w:trPr>
        <w:tc>
          <w:tcPr>
            <w:tcW w:w="10725" w:type="dxa"/>
          </w:tcPr>
          <w:p w14:paraId="63A1E4CD" w14:textId="77777777" w:rsidR="008A3889" w:rsidRPr="00AF6178" w:rsidRDefault="008A3889" w:rsidP="002909A9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5155CB34" w14:textId="77777777" w:rsidR="002F7FA1" w:rsidRPr="00AF6178" w:rsidRDefault="002F7FA1" w:rsidP="000458DD">
      <w:pPr>
        <w:rPr>
          <w:rFonts w:cstheme="minorHAnsi"/>
          <w:b/>
          <w:color w:val="5B5054"/>
          <w:szCs w:val="20"/>
        </w:rPr>
      </w:pPr>
    </w:p>
    <w:p w14:paraId="63615DCF" w14:textId="77777777" w:rsidR="008A3889" w:rsidRPr="00AF6178" w:rsidRDefault="008A3889" w:rsidP="00AF6178">
      <w:pPr>
        <w:pStyle w:val="ListParagraph"/>
        <w:numPr>
          <w:ilvl w:val="0"/>
          <w:numId w:val="11"/>
        </w:numPr>
        <w:spacing w:after="0"/>
        <w:rPr>
          <w:rFonts w:cstheme="minorHAnsi"/>
          <w:color w:val="5B5054"/>
          <w:szCs w:val="20"/>
        </w:rPr>
      </w:pPr>
      <w:r w:rsidRPr="00AF6178">
        <w:rPr>
          <w:rFonts w:cstheme="minorHAnsi"/>
          <w:color w:val="5B5054"/>
          <w:szCs w:val="20"/>
        </w:rPr>
        <w:t>Editorial team – provide the name of the journal and your position on the editorial team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4BB73C56" w14:textId="77777777" w:rsidTr="008A3889">
        <w:trPr>
          <w:trHeight w:val="1620"/>
          <w:jc w:val="center"/>
        </w:trPr>
        <w:tc>
          <w:tcPr>
            <w:tcW w:w="10725" w:type="dxa"/>
          </w:tcPr>
          <w:p w14:paraId="2958B8D3" w14:textId="77777777" w:rsidR="008A3889" w:rsidRPr="00AF6178" w:rsidRDefault="008A3889" w:rsidP="00AF6178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4F92863C" w14:textId="77777777" w:rsidR="008A3889" w:rsidRPr="00AF6178" w:rsidRDefault="008A3889" w:rsidP="008A3889">
      <w:pPr>
        <w:pStyle w:val="ListParagraph"/>
        <w:spacing w:after="0" w:line="240" w:lineRule="auto"/>
        <w:ind w:left="306"/>
        <w:rPr>
          <w:rFonts w:cstheme="minorHAnsi"/>
          <w:color w:val="5B5054"/>
          <w:szCs w:val="20"/>
          <w:lang w:val="en-GB" w:eastAsia="en-ZA"/>
        </w:rPr>
      </w:pPr>
    </w:p>
    <w:p w14:paraId="3B59DAA6" w14:textId="48B4B735" w:rsidR="00E05D24" w:rsidRPr="00E05D24" w:rsidRDefault="00E05D24" w:rsidP="00E05D24">
      <w:pPr>
        <w:pStyle w:val="ListParagraph"/>
        <w:numPr>
          <w:ilvl w:val="0"/>
          <w:numId w:val="11"/>
        </w:numPr>
        <w:rPr>
          <w:color w:val="5B5054"/>
          <w:szCs w:val="20"/>
          <w:lang w:val="en-GB" w:eastAsia="en-ZA"/>
        </w:rPr>
      </w:pPr>
      <w:r w:rsidRPr="00E05D24">
        <w:rPr>
          <w:color w:val="5B5054"/>
          <w:szCs w:val="20"/>
        </w:rPr>
        <w:t>Data storage – is your data open access?  Explain how your data has led to usage, and dissemination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5A1D694E" w14:textId="77777777" w:rsidTr="008A3889">
        <w:trPr>
          <w:trHeight w:val="1694"/>
          <w:jc w:val="center"/>
        </w:trPr>
        <w:tc>
          <w:tcPr>
            <w:tcW w:w="10725" w:type="dxa"/>
          </w:tcPr>
          <w:p w14:paraId="504DF784" w14:textId="77777777" w:rsidR="008A3889" w:rsidRPr="00AF6178" w:rsidRDefault="008A3889" w:rsidP="002909A9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355DB3D2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66C85B00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  <w:r w:rsidRPr="00AF6178">
        <w:rPr>
          <w:rFonts w:cstheme="minorHAnsi"/>
          <w:b/>
          <w:color w:val="5B5054"/>
          <w:szCs w:val="20"/>
        </w:rPr>
        <w:t xml:space="preserve">Science engagement </w:t>
      </w:r>
    </w:p>
    <w:p w14:paraId="2F57F56E" w14:textId="0D846286" w:rsidR="00AF6178" w:rsidRPr="00AF6178" w:rsidRDefault="00AF6178" w:rsidP="00AF6178">
      <w:pPr>
        <w:rPr>
          <w:color w:val="5B5054"/>
          <w:sz w:val="18"/>
          <w:szCs w:val="18"/>
        </w:rPr>
      </w:pPr>
      <w:r w:rsidRPr="00AF6178">
        <w:rPr>
          <w:color w:val="5B5054"/>
          <w:sz w:val="18"/>
          <w:szCs w:val="18"/>
        </w:rPr>
        <w:t xml:space="preserve">Briefly, </w:t>
      </w:r>
      <w:proofErr w:type="gramStart"/>
      <w:r w:rsidRPr="00AF6178">
        <w:rPr>
          <w:color w:val="5B5054"/>
          <w:sz w:val="18"/>
          <w:szCs w:val="18"/>
        </w:rPr>
        <w:t>detail</w:t>
      </w:r>
      <w:proofErr w:type="gramEnd"/>
      <w:r w:rsidRPr="00AF6178">
        <w:rPr>
          <w:color w:val="5B5054"/>
          <w:sz w:val="18"/>
          <w:szCs w:val="18"/>
        </w:rPr>
        <w:t xml:space="preserve"> and science communication or </w:t>
      </w:r>
      <w:r w:rsidR="00E05D24">
        <w:rPr>
          <w:color w:val="5B5054"/>
          <w:sz w:val="18"/>
          <w:szCs w:val="18"/>
        </w:rPr>
        <w:t xml:space="preserve">science </w:t>
      </w:r>
      <w:r w:rsidRPr="00AF6178">
        <w:rPr>
          <w:color w:val="5B5054"/>
          <w:sz w:val="18"/>
          <w:szCs w:val="18"/>
        </w:rPr>
        <w:t>engagement that you developed and implemented</w:t>
      </w:r>
    </w:p>
    <w:p w14:paraId="5C6F3C0D" w14:textId="77777777" w:rsidR="00AF6178" w:rsidRPr="008635ED" w:rsidRDefault="00AF6178" w:rsidP="00AF6178">
      <w:pPr>
        <w:rPr>
          <w:rFonts w:cstheme="minorHAnsi"/>
          <w:b/>
          <w:color w:val="5B5054"/>
          <w:szCs w:val="20"/>
        </w:rPr>
      </w:pP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2DB53D38" w14:textId="77777777" w:rsidTr="00E05D24">
        <w:trPr>
          <w:trHeight w:val="2818"/>
          <w:jc w:val="center"/>
        </w:trPr>
        <w:tc>
          <w:tcPr>
            <w:tcW w:w="10725" w:type="dxa"/>
          </w:tcPr>
          <w:p w14:paraId="181661DE" w14:textId="77777777" w:rsidR="000458DD" w:rsidRPr="00AF6178" w:rsidRDefault="000458DD" w:rsidP="00466454">
            <w:pPr>
              <w:rPr>
                <w:rFonts w:cstheme="minorHAnsi"/>
                <w:color w:val="5B5054"/>
                <w:szCs w:val="20"/>
              </w:rPr>
            </w:pPr>
            <w:bookmarkStart w:id="0" w:name="_Hlk118876162"/>
          </w:p>
        </w:tc>
      </w:tr>
      <w:bookmarkEnd w:id="0"/>
    </w:tbl>
    <w:p w14:paraId="1CFA5055" w14:textId="77777777" w:rsidR="008A3889" w:rsidRPr="00AF6178" w:rsidRDefault="008A3889" w:rsidP="008A3889">
      <w:pPr>
        <w:rPr>
          <w:rFonts w:cstheme="minorHAnsi"/>
          <w:b/>
          <w:color w:val="5B5054"/>
          <w:szCs w:val="20"/>
        </w:rPr>
      </w:pPr>
    </w:p>
    <w:p w14:paraId="0805DD9B" w14:textId="0EE6E179" w:rsidR="008A3889" w:rsidRDefault="008A3889" w:rsidP="008A3889">
      <w:pPr>
        <w:rPr>
          <w:rFonts w:cstheme="minorHAnsi"/>
          <w:b/>
          <w:color w:val="5B5054"/>
          <w:szCs w:val="20"/>
        </w:rPr>
      </w:pPr>
    </w:p>
    <w:p w14:paraId="4A649069" w14:textId="0F04E17E" w:rsidR="00E05D24" w:rsidRDefault="00E05D24" w:rsidP="008A3889">
      <w:pPr>
        <w:rPr>
          <w:rFonts w:cstheme="minorHAnsi"/>
          <w:b/>
          <w:color w:val="5B5054"/>
          <w:szCs w:val="20"/>
        </w:rPr>
      </w:pPr>
    </w:p>
    <w:p w14:paraId="494B4DFA" w14:textId="68FB5A4B" w:rsidR="00E05D24" w:rsidRDefault="00E05D24" w:rsidP="008A3889">
      <w:pPr>
        <w:rPr>
          <w:rFonts w:cstheme="minorHAnsi"/>
          <w:b/>
          <w:color w:val="5B5054"/>
          <w:szCs w:val="20"/>
        </w:rPr>
      </w:pPr>
    </w:p>
    <w:p w14:paraId="641328EC" w14:textId="77777777" w:rsidR="000458DD" w:rsidRPr="00AF6178" w:rsidRDefault="008A3889" w:rsidP="000458DD">
      <w:pPr>
        <w:rPr>
          <w:rFonts w:cstheme="minorHAnsi"/>
          <w:b/>
          <w:color w:val="5B5054"/>
          <w:szCs w:val="20"/>
        </w:rPr>
      </w:pPr>
      <w:r w:rsidRPr="00AF6178">
        <w:rPr>
          <w:rFonts w:cstheme="minorHAnsi"/>
          <w:b/>
          <w:color w:val="5B5054"/>
          <w:szCs w:val="20"/>
        </w:rPr>
        <w:lastRenderedPageBreak/>
        <w:t>Publications</w:t>
      </w:r>
      <w:r w:rsidR="00AE7BEA" w:rsidRPr="00AF6178">
        <w:rPr>
          <w:rFonts w:cstheme="minorHAnsi"/>
          <w:b/>
          <w:color w:val="5B5054"/>
          <w:szCs w:val="20"/>
        </w:rPr>
        <w:t xml:space="preserve"> and Conferences</w:t>
      </w:r>
    </w:p>
    <w:p w14:paraId="4E15C69E" w14:textId="77777777" w:rsidR="008A3889" w:rsidRDefault="00625B6B" w:rsidP="008A3889">
      <w:pPr>
        <w:rPr>
          <w:rFonts w:cstheme="minorHAnsi"/>
          <w:color w:val="5B5054"/>
          <w:sz w:val="18"/>
          <w:szCs w:val="18"/>
        </w:rPr>
      </w:pPr>
      <w:r w:rsidRPr="00625B6B">
        <w:rPr>
          <w:rFonts w:cstheme="minorHAnsi"/>
          <w:color w:val="5B5054"/>
          <w:sz w:val="18"/>
          <w:szCs w:val="18"/>
        </w:rPr>
        <w:t>Report on all publications, whether supported by GENUS/CoE Palaeo or through other funding platforms.</w:t>
      </w:r>
    </w:p>
    <w:p w14:paraId="34716FEB" w14:textId="77777777" w:rsidR="004840AB" w:rsidRPr="002F51E5" w:rsidRDefault="004840AB" w:rsidP="008A3889">
      <w:pPr>
        <w:rPr>
          <w:rFonts w:cstheme="minorHAnsi"/>
          <w:color w:val="5B5054"/>
          <w:sz w:val="22"/>
        </w:rPr>
      </w:pPr>
    </w:p>
    <w:tbl>
      <w:tblPr>
        <w:tblStyle w:val="TableGridLight"/>
        <w:tblW w:w="10773" w:type="dxa"/>
        <w:tblLook w:val="04A0" w:firstRow="1" w:lastRow="0" w:firstColumn="1" w:lastColumn="0" w:noHBand="0" w:noVBand="1"/>
      </w:tblPr>
      <w:tblGrid>
        <w:gridCol w:w="6946"/>
        <w:gridCol w:w="1276"/>
        <w:gridCol w:w="1003"/>
        <w:gridCol w:w="1548"/>
      </w:tblGrid>
      <w:tr w:rsidR="002F51E5" w:rsidRPr="002F51E5" w14:paraId="7F8EF243" w14:textId="77777777" w:rsidTr="00827A67">
        <w:trPr>
          <w:trHeight w:val="798"/>
        </w:trPr>
        <w:tc>
          <w:tcPr>
            <w:tcW w:w="6946" w:type="dxa"/>
            <w:shd w:val="clear" w:color="auto" w:fill="D9D9D9" w:themeFill="background1" w:themeFillShade="D9"/>
            <w:vAlign w:val="center"/>
          </w:tcPr>
          <w:p w14:paraId="7EDF6003" w14:textId="77777777" w:rsidR="00AE7BEA" w:rsidRPr="007A0229" w:rsidRDefault="00AE7BEA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  <w:r w:rsidRPr="007A0229">
              <w:rPr>
                <w:rFonts w:asciiTheme="minorHAnsi" w:hAnsiTheme="minorHAnsi" w:cstheme="minorHAnsi"/>
                <w:b/>
                <w:color w:val="5B5054"/>
                <w:szCs w:val="20"/>
              </w:rPr>
              <w:t xml:space="preserve">List peer-reviewed publications, books, or book chapters </w:t>
            </w:r>
          </w:p>
          <w:p w14:paraId="3EAA950B" w14:textId="67FA66C7" w:rsidR="00AE7BEA" w:rsidRPr="007A0229" w:rsidRDefault="00AE7BEA" w:rsidP="00E05D24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Example: </w:t>
            </w:r>
            <w:r w:rsidRPr="007A0229"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  <w:t>Nkosi E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, Dlamini M, Jacobs J. 2021. Large mammal biodiversity and distribution in the African Miocene. Journal of Vertebrate Paleontology 50(2): 10- 20.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1248FE7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Peer-reviewed article, book, or book chapter</w:t>
            </w:r>
          </w:p>
        </w:tc>
        <w:tc>
          <w:tcPr>
            <w:tcW w:w="1003" w:type="dxa"/>
            <w:shd w:val="clear" w:color="auto" w:fill="D9D9D9" w:themeFill="background1" w:themeFillShade="D9"/>
            <w:vAlign w:val="center"/>
          </w:tcPr>
          <w:p w14:paraId="62B160A4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Supported by the CoE </w:t>
            </w:r>
          </w:p>
          <w:p w14:paraId="49D5579B" w14:textId="5265C28A" w:rsidR="000458DD" w:rsidRPr="007A0229" w:rsidRDefault="00773EED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Yes / No)</w:t>
            </w:r>
          </w:p>
        </w:tc>
        <w:tc>
          <w:tcPr>
            <w:tcW w:w="1548" w:type="dxa"/>
            <w:shd w:val="clear" w:color="auto" w:fill="D9D9D9" w:themeFill="background1" w:themeFillShade="D9"/>
            <w:vAlign w:val="center"/>
          </w:tcPr>
          <w:p w14:paraId="188EC1F5" w14:textId="77777777" w:rsidR="000458DD" w:rsidRPr="007A0229" w:rsidRDefault="00AE7BEA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Was the CoE a</w:t>
            </w:r>
            <w:r w:rsidR="000458DD"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cknowledged</w:t>
            </w:r>
          </w:p>
          <w:p w14:paraId="37B39604" w14:textId="037A9D40" w:rsidR="000458DD" w:rsidRPr="007A0229" w:rsidRDefault="00773EED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Yes / No)</w:t>
            </w:r>
          </w:p>
        </w:tc>
      </w:tr>
      <w:tr w:rsidR="002F51E5" w:rsidRPr="002F51E5" w14:paraId="2A5C216D" w14:textId="77777777" w:rsidTr="002909A9">
        <w:trPr>
          <w:trHeight w:val="237"/>
        </w:trPr>
        <w:tc>
          <w:tcPr>
            <w:tcW w:w="6946" w:type="dxa"/>
            <w:vAlign w:val="center"/>
          </w:tcPr>
          <w:p w14:paraId="29F0FA3D" w14:textId="77777777" w:rsidR="000458DD" w:rsidRPr="007A0229" w:rsidRDefault="000458DD" w:rsidP="007A0229">
            <w:pPr>
              <w:widowControl w:val="0"/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CBCC06B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102E7C93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626DD39D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54CEDE7A" w14:textId="77777777" w:rsidTr="002909A9">
        <w:trPr>
          <w:trHeight w:val="237"/>
        </w:trPr>
        <w:tc>
          <w:tcPr>
            <w:tcW w:w="6946" w:type="dxa"/>
            <w:vAlign w:val="center"/>
          </w:tcPr>
          <w:p w14:paraId="2B7B21F3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DD22877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7267381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7CE0BD66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22E28C2D" w14:textId="77777777" w:rsidTr="002909A9">
        <w:trPr>
          <w:trHeight w:val="224"/>
        </w:trPr>
        <w:tc>
          <w:tcPr>
            <w:tcW w:w="6946" w:type="dxa"/>
            <w:vAlign w:val="center"/>
          </w:tcPr>
          <w:p w14:paraId="1F39C1D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5CF296F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77753B3F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676EDB5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519150C3" w14:textId="77777777" w:rsidTr="002909A9">
        <w:trPr>
          <w:trHeight w:val="237"/>
        </w:trPr>
        <w:tc>
          <w:tcPr>
            <w:tcW w:w="6946" w:type="dxa"/>
            <w:vAlign w:val="center"/>
          </w:tcPr>
          <w:p w14:paraId="68286AD2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196D746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42CD823B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6109D731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5E98B8B0" w14:textId="77777777" w:rsidTr="002909A9">
        <w:trPr>
          <w:trHeight w:val="224"/>
        </w:trPr>
        <w:tc>
          <w:tcPr>
            <w:tcW w:w="6946" w:type="dxa"/>
            <w:vAlign w:val="center"/>
          </w:tcPr>
          <w:p w14:paraId="4ED41A23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9FB8DA0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027515F6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60D821E2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5945CBB8" w14:textId="77777777" w:rsidTr="002909A9">
        <w:trPr>
          <w:trHeight w:val="237"/>
        </w:trPr>
        <w:tc>
          <w:tcPr>
            <w:tcW w:w="6946" w:type="dxa"/>
            <w:vAlign w:val="center"/>
          </w:tcPr>
          <w:p w14:paraId="23F223C3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B52B1E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4E80B2E1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3A5B3D27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7BBBDCF0" w14:textId="77777777" w:rsidTr="002909A9">
        <w:trPr>
          <w:trHeight w:val="224"/>
        </w:trPr>
        <w:tc>
          <w:tcPr>
            <w:tcW w:w="6946" w:type="dxa"/>
            <w:vAlign w:val="center"/>
          </w:tcPr>
          <w:p w14:paraId="65A547C7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0BF99C1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217A2947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668E4A0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7504D17F" w14:textId="77777777" w:rsidTr="002909A9">
        <w:trPr>
          <w:trHeight w:val="237"/>
        </w:trPr>
        <w:tc>
          <w:tcPr>
            <w:tcW w:w="6946" w:type="dxa"/>
            <w:vAlign w:val="center"/>
          </w:tcPr>
          <w:p w14:paraId="7117EBE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DC2F655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7B70F1D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36FBCD6E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6ED821BB" w14:textId="77777777" w:rsidTr="00827A67">
        <w:trPr>
          <w:trHeight w:val="989"/>
        </w:trPr>
        <w:tc>
          <w:tcPr>
            <w:tcW w:w="6946" w:type="dxa"/>
            <w:shd w:val="clear" w:color="auto" w:fill="D9D9D9" w:themeFill="background1" w:themeFillShade="D9"/>
            <w:vAlign w:val="center"/>
          </w:tcPr>
          <w:p w14:paraId="54E5DB7D" w14:textId="77777777" w:rsidR="00AE7BEA" w:rsidRPr="007A0229" w:rsidRDefault="00AE7BEA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  <w:r w:rsidRPr="007A0229">
              <w:rPr>
                <w:rFonts w:asciiTheme="minorHAnsi" w:hAnsiTheme="minorHAnsi" w:cstheme="minorHAnsi"/>
                <w:b/>
                <w:color w:val="5B5054"/>
                <w:szCs w:val="20"/>
              </w:rPr>
              <w:t xml:space="preserve">List of conference presentations and posters </w:t>
            </w:r>
          </w:p>
          <w:p w14:paraId="5BC0BC20" w14:textId="13636A87" w:rsidR="00AE7BEA" w:rsidRPr="007A0229" w:rsidRDefault="00AE7BEA" w:rsidP="00E05D24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Example:</w:t>
            </w:r>
            <w:r w:rsidR="00E05D24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 </w:t>
            </w:r>
            <w:r w:rsidRPr="007A0229"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  <w:t>Nkosi E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, Dlamini M, Jacobs J. 2021. Large mammal biodiversity and distribution in the African Miocene. 95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  <w:vertAlign w:val="superscript"/>
              </w:rPr>
              <w:t>th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 Annual Meeting of the </w:t>
            </w:r>
            <w:r w:rsidR="007A0229"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Vertebrate Society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, New Orleans, Louisiana, USA. 17-21 </w:t>
            </w:r>
            <w:r w:rsidR="007A0229"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May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.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BFDFDD5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Conference presentation or poster</w:t>
            </w:r>
          </w:p>
        </w:tc>
        <w:tc>
          <w:tcPr>
            <w:tcW w:w="1003" w:type="dxa"/>
            <w:shd w:val="clear" w:color="auto" w:fill="D9D9D9" w:themeFill="background1" w:themeFillShade="D9"/>
            <w:vAlign w:val="center"/>
          </w:tcPr>
          <w:p w14:paraId="29FF7E91" w14:textId="20199C29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Supported by the CoE Palaeo</w:t>
            </w:r>
            <w:proofErr w:type="gramStart"/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 </w:t>
            </w:r>
            <w:r w:rsidR="00773EED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  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</w:t>
            </w:r>
            <w:proofErr w:type="gramEnd"/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Yes / No)</w:t>
            </w:r>
          </w:p>
        </w:tc>
        <w:tc>
          <w:tcPr>
            <w:tcW w:w="1548" w:type="dxa"/>
            <w:shd w:val="clear" w:color="auto" w:fill="D9D9D9" w:themeFill="background1" w:themeFillShade="D9"/>
            <w:vAlign w:val="center"/>
          </w:tcPr>
          <w:p w14:paraId="49A73E44" w14:textId="77777777" w:rsidR="000458DD" w:rsidRPr="007A0229" w:rsidRDefault="00AE7BEA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Was the</w:t>
            </w:r>
            <w:r w:rsidR="000458DD"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 xml:space="preserve"> CoE </w:t>
            </w: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a</w:t>
            </w:r>
            <w:r w:rsidR="000458DD"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cknowledged?</w:t>
            </w:r>
          </w:p>
          <w:p w14:paraId="300C9C62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 w:val="16"/>
                <w:szCs w:val="16"/>
              </w:rPr>
            </w:pPr>
            <w:r w:rsidRPr="007A0229">
              <w:rPr>
                <w:rFonts w:asciiTheme="minorHAnsi" w:hAnsiTheme="minorHAnsi" w:cstheme="minorHAnsi"/>
                <w:color w:val="5B5054"/>
                <w:sz w:val="16"/>
                <w:szCs w:val="16"/>
              </w:rPr>
              <w:t>(Yes / No)</w:t>
            </w:r>
          </w:p>
        </w:tc>
      </w:tr>
      <w:tr w:rsidR="002F51E5" w:rsidRPr="002F51E5" w14:paraId="57166851" w14:textId="77777777" w:rsidTr="002909A9">
        <w:trPr>
          <w:trHeight w:val="252"/>
        </w:trPr>
        <w:tc>
          <w:tcPr>
            <w:tcW w:w="6946" w:type="dxa"/>
            <w:vAlign w:val="center"/>
          </w:tcPr>
          <w:p w14:paraId="749303BC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703266D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5EE6096C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3A046EAB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2DCF9B4B" w14:textId="77777777" w:rsidTr="002909A9">
        <w:trPr>
          <w:trHeight w:val="238"/>
        </w:trPr>
        <w:tc>
          <w:tcPr>
            <w:tcW w:w="6946" w:type="dxa"/>
            <w:vAlign w:val="center"/>
          </w:tcPr>
          <w:p w14:paraId="11ACCF3C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D96E22D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106FA6BA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265BE0E6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16B8421D" w14:textId="77777777" w:rsidTr="002909A9">
        <w:trPr>
          <w:trHeight w:val="252"/>
        </w:trPr>
        <w:tc>
          <w:tcPr>
            <w:tcW w:w="6946" w:type="dxa"/>
            <w:vAlign w:val="center"/>
          </w:tcPr>
          <w:p w14:paraId="10854785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415606D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23212EC2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4B0B974D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  <w:tr w:rsidR="002F51E5" w:rsidRPr="002F51E5" w14:paraId="27025B74" w14:textId="77777777" w:rsidTr="002909A9">
        <w:trPr>
          <w:trHeight w:val="238"/>
        </w:trPr>
        <w:tc>
          <w:tcPr>
            <w:tcW w:w="6946" w:type="dxa"/>
            <w:vAlign w:val="center"/>
          </w:tcPr>
          <w:p w14:paraId="35CCFD8C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427A161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003" w:type="dxa"/>
            <w:vAlign w:val="center"/>
          </w:tcPr>
          <w:p w14:paraId="4F66BE95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  <w:tc>
          <w:tcPr>
            <w:tcW w:w="1548" w:type="dxa"/>
            <w:vAlign w:val="center"/>
          </w:tcPr>
          <w:p w14:paraId="33AA4ABF" w14:textId="77777777" w:rsidR="000458DD" w:rsidRPr="007A0229" w:rsidRDefault="000458DD" w:rsidP="007A0229">
            <w:pPr>
              <w:rPr>
                <w:rFonts w:asciiTheme="minorHAnsi" w:hAnsiTheme="minorHAnsi" w:cstheme="minorHAnsi"/>
                <w:b/>
                <w:color w:val="5B5054"/>
                <w:szCs w:val="20"/>
              </w:rPr>
            </w:pPr>
          </w:p>
        </w:tc>
      </w:tr>
    </w:tbl>
    <w:p w14:paraId="207B315B" w14:textId="77777777" w:rsidR="000458DD" w:rsidRPr="002F51E5" w:rsidRDefault="000458DD" w:rsidP="000458DD">
      <w:pPr>
        <w:rPr>
          <w:rFonts w:cstheme="minorHAnsi"/>
          <w:color w:val="5B5054"/>
          <w:szCs w:val="20"/>
        </w:rPr>
      </w:pPr>
    </w:p>
    <w:p w14:paraId="513724C5" w14:textId="77777777" w:rsidR="000458DD" w:rsidRPr="002F51E5" w:rsidRDefault="00AF6178" w:rsidP="000458DD">
      <w:pPr>
        <w:rPr>
          <w:b/>
          <w:color w:val="5B5054"/>
          <w:sz w:val="22"/>
        </w:rPr>
      </w:pPr>
      <w:r>
        <w:rPr>
          <w:b/>
          <w:color w:val="5B5054"/>
          <w:sz w:val="22"/>
        </w:rPr>
        <w:t>Primary collaborators</w:t>
      </w:r>
    </w:p>
    <w:tbl>
      <w:tblPr>
        <w:tblStyle w:val="TableGridLight"/>
        <w:tblW w:w="10773" w:type="dxa"/>
        <w:tblLook w:val="04A0" w:firstRow="1" w:lastRow="0" w:firstColumn="1" w:lastColumn="0" w:noHBand="0" w:noVBand="1"/>
      </w:tblPr>
      <w:tblGrid>
        <w:gridCol w:w="572"/>
        <w:gridCol w:w="959"/>
        <w:gridCol w:w="2462"/>
        <w:gridCol w:w="1976"/>
        <w:gridCol w:w="1555"/>
        <w:gridCol w:w="1272"/>
        <w:gridCol w:w="1977"/>
      </w:tblGrid>
      <w:tr w:rsidR="002F51E5" w:rsidRPr="002F51E5" w14:paraId="46772D59" w14:textId="77777777" w:rsidTr="00827A67">
        <w:trPr>
          <w:trHeight w:val="270"/>
        </w:trPr>
        <w:tc>
          <w:tcPr>
            <w:tcW w:w="528" w:type="dxa"/>
            <w:shd w:val="clear" w:color="auto" w:fill="D9D9D9" w:themeFill="background1" w:themeFillShade="D9"/>
            <w:vAlign w:val="center"/>
          </w:tcPr>
          <w:p w14:paraId="4B8A7D25" w14:textId="77777777" w:rsidR="000458DD" w:rsidRPr="009A190C" w:rsidRDefault="000458DD" w:rsidP="0073486F">
            <w:pPr>
              <w:rPr>
                <w:rFonts w:asciiTheme="minorHAnsi" w:hAnsiTheme="minorHAnsi"/>
                <w:color w:val="5B5054"/>
                <w:szCs w:val="20"/>
              </w:rPr>
            </w:pPr>
            <w:r w:rsidRPr="009A190C">
              <w:rPr>
                <w:rFonts w:asciiTheme="minorHAnsi" w:hAnsiTheme="minorHAnsi"/>
                <w:color w:val="5B5054"/>
                <w:szCs w:val="20"/>
              </w:rPr>
              <w:t>Title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AEFDDA5" w14:textId="77777777" w:rsidR="000458DD" w:rsidRPr="009A190C" w:rsidRDefault="000458DD" w:rsidP="0073486F">
            <w:pPr>
              <w:rPr>
                <w:rFonts w:asciiTheme="minorHAnsi" w:hAnsiTheme="minorHAnsi"/>
                <w:color w:val="5B5054"/>
                <w:szCs w:val="20"/>
              </w:rPr>
            </w:pPr>
            <w:r w:rsidRPr="009A190C">
              <w:rPr>
                <w:rFonts w:asciiTheme="minorHAnsi" w:hAnsiTheme="minorHAnsi"/>
                <w:color w:val="5B5054"/>
                <w:szCs w:val="20"/>
              </w:rPr>
              <w:t>Initials</w:t>
            </w:r>
          </w:p>
        </w:tc>
        <w:tc>
          <w:tcPr>
            <w:tcW w:w="2480" w:type="dxa"/>
            <w:shd w:val="clear" w:color="auto" w:fill="D9D9D9" w:themeFill="background1" w:themeFillShade="D9"/>
            <w:vAlign w:val="center"/>
          </w:tcPr>
          <w:p w14:paraId="7F16B750" w14:textId="77777777" w:rsidR="000458DD" w:rsidRPr="009A190C" w:rsidRDefault="000458DD" w:rsidP="0073486F">
            <w:pPr>
              <w:rPr>
                <w:rFonts w:asciiTheme="minorHAnsi" w:hAnsiTheme="minorHAnsi"/>
                <w:color w:val="5B5054"/>
                <w:szCs w:val="20"/>
              </w:rPr>
            </w:pPr>
            <w:r w:rsidRPr="009A190C">
              <w:rPr>
                <w:rFonts w:asciiTheme="minorHAnsi" w:hAnsiTheme="minorHAnsi"/>
                <w:color w:val="5B5054"/>
                <w:szCs w:val="20"/>
              </w:rPr>
              <w:t>Last name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258376FE" w14:textId="77777777" w:rsidR="000458DD" w:rsidRPr="009A190C" w:rsidRDefault="000458DD" w:rsidP="0073486F">
            <w:pPr>
              <w:rPr>
                <w:rFonts w:asciiTheme="minorHAnsi" w:hAnsiTheme="minorHAnsi"/>
                <w:color w:val="5B5054"/>
                <w:szCs w:val="20"/>
              </w:rPr>
            </w:pPr>
            <w:r w:rsidRPr="009A190C">
              <w:rPr>
                <w:rFonts w:asciiTheme="minorHAnsi" w:hAnsiTheme="minorHAnsi"/>
                <w:color w:val="5B5054"/>
                <w:szCs w:val="20"/>
              </w:rPr>
              <w:t>Institution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F78BCB9" w14:textId="77777777" w:rsidR="000458DD" w:rsidRPr="009A190C" w:rsidRDefault="000458DD" w:rsidP="0073486F">
            <w:pPr>
              <w:rPr>
                <w:rFonts w:asciiTheme="minorHAnsi" w:hAnsiTheme="minorHAnsi"/>
                <w:color w:val="5B5054"/>
                <w:szCs w:val="20"/>
              </w:rPr>
            </w:pPr>
            <w:r w:rsidRPr="009A190C">
              <w:rPr>
                <w:rFonts w:asciiTheme="minorHAnsi" w:hAnsiTheme="minorHAnsi"/>
                <w:color w:val="5B5054"/>
                <w:szCs w:val="20"/>
              </w:rPr>
              <w:t>Departmen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5ECE5DE" w14:textId="77777777" w:rsidR="000458DD" w:rsidRPr="009A190C" w:rsidRDefault="000458DD" w:rsidP="0073486F">
            <w:pPr>
              <w:rPr>
                <w:rFonts w:asciiTheme="minorHAnsi" w:hAnsiTheme="minorHAnsi"/>
                <w:color w:val="5B5054"/>
                <w:szCs w:val="20"/>
              </w:rPr>
            </w:pPr>
            <w:r w:rsidRPr="009A190C">
              <w:rPr>
                <w:rFonts w:asciiTheme="minorHAnsi" w:hAnsiTheme="minorHAnsi"/>
                <w:color w:val="5B5054"/>
                <w:szCs w:val="20"/>
              </w:rPr>
              <w:t>Country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3C3B3543" w14:textId="77777777" w:rsidR="000458DD" w:rsidRPr="009A190C" w:rsidRDefault="000458DD" w:rsidP="0073486F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  <w:r w:rsidRPr="009A190C">
              <w:rPr>
                <w:rFonts w:asciiTheme="minorHAnsi" w:hAnsiTheme="minorHAnsi" w:cstheme="minorHAnsi"/>
                <w:color w:val="5B5054"/>
                <w:szCs w:val="20"/>
              </w:rPr>
              <w:t>Role of Collaboration</w:t>
            </w:r>
          </w:p>
        </w:tc>
      </w:tr>
      <w:tr w:rsidR="002F51E5" w:rsidRPr="002F51E5" w14:paraId="132A3836" w14:textId="77777777" w:rsidTr="009C00C9">
        <w:trPr>
          <w:trHeight w:val="255"/>
        </w:trPr>
        <w:tc>
          <w:tcPr>
            <w:tcW w:w="528" w:type="dxa"/>
          </w:tcPr>
          <w:p w14:paraId="65137949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3720CA13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7FF50B99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76CADE78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5FC5A564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3C66DAA6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50DEECAB" w14:textId="77777777" w:rsidR="000458DD" w:rsidRPr="00AF6178" w:rsidRDefault="000458DD" w:rsidP="00466454">
            <w:pPr>
              <w:rPr>
                <w:color w:val="5B5054"/>
                <w:szCs w:val="20"/>
              </w:rPr>
            </w:pPr>
          </w:p>
        </w:tc>
      </w:tr>
      <w:tr w:rsidR="002F51E5" w:rsidRPr="002F51E5" w14:paraId="00873213" w14:textId="77777777" w:rsidTr="009C00C9">
        <w:trPr>
          <w:trHeight w:val="270"/>
        </w:trPr>
        <w:tc>
          <w:tcPr>
            <w:tcW w:w="528" w:type="dxa"/>
          </w:tcPr>
          <w:p w14:paraId="55BB2C29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0899F1BF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14DBDF7E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5219939A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3A4068F1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5406B1E7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1FE3C848" w14:textId="77777777" w:rsidR="000458DD" w:rsidRPr="00AF6178" w:rsidRDefault="000458DD" w:rsidP="00466454">
            <w:pPr>
              <w:rPr>
                <w:color w:val="5B5054"/>
                <w:szCs w:val="20"/>
              </w:rPr>
            </w:pPr>
          </w:p>
        </w:tc>
      </w:tr>
      <w:tr w:rsidR="002F51E5" w:rsidRPr="002F51E5" w14:paraId="7DBD8852" w14:textId="77777777" w:rsidTr="009C00C9">
        <w:trPr>
          <w:trHeight w:val="255"/>
        </w:trPr>
        <w:tc>
          <w:tcPr>
            <w:tcW w:w="528" w:type="dxa"/>
          </w:tcPr>
          <w:p w14:paraId="5D98B40E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46405CEC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2E3994E4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7211A96B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2A9D6FB9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74D3DDCD" w14:textId="77777777" w:rsidR="000458DD" w:rsidRPr="00AF6178" w:rsidRDefault="000458DD" w:rsidP="00466454">
            <w:pPr>
              <w:rPr>
                <w:rFonts w:asciiTheme="minorHAnsi" w:hAnsiTheme="minorHAnsi"/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7EF0FA41" w14:textId="77777777" w:rsidR="000458DD" w:rsidRPr="00AF6178" w:rsidRDefault="000458DD" w:rsidP="00466454">
            <w:pPr>
              <w:rPr>
                <w:color w:val="5B5054"/>
                <w:szCs w:val="20"/>
              </w:rPr>
            </w:pPr>
          </w:p>
        </w:tc>
      </w:tr>
      <w:tr w:rsidR="00AF6178" w:rsidRPr="002F51E5" w14:paraId="4C847B24" w14:textId="77777777" w:rsidTr="009C00C9">
        <w:trPr>
          <w:trHeight w:val="255"/>
        </w:trPr>
        <w:tc>
          <w:tcPr>
            <w:tcW w:w="528" w:type="dxa"/>
          </w:tcPr>
          <w:p w14:paraId="6B23A39A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514847DA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5CF9483E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62554864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7CC7044F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79FD3EAF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035AC6AD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</w:tr>
      <w:tr w:rsidR="00AF6178" w:rsidRPr="002F51E5" w14:paraId="10766241" w14:textId="77777777" w:rsidTr="009C00C9">
        <w:trPr>
          <w:trHeight w:val="255"/>
        </w:trPr>
        <w:tc>
          <w:tcPr>
            <w:tcW w:w="528" w:type="dxa"/>
          </w:tcPr>
          <w:p w14:paraId="1174F8EF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4F7EAF08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4A0DA750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08D88700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75BFC3CB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58C736CF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6D8E8AF9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</w:tr>
      <w:tr w:rsidR="00AF6178" w:rsidRPr="002F51E5" w14:paraId="3595A2CD" w14:textId="77777777" w:rsidTr="009C00C9">
        <w:trPr>
          <w:trHeight w:val="255"/>
        </w:trPr>
        <w:tc>
          <w:tcPr>
            <w:tcW w:w="528" w:type="dxa"/>
          </w:tcPr>
          <w:p w14:paraId="28A40B64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961" w:type="dxa"/>
          </w:tcPr>
          <w:p w14:paraId="3855C283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2480" w:type="dxa"/>
          </w:tcPr>
          <w:p w14:paraId="4D13E47F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985" w:type="dxa"/>
          </w:tcPr>
          <w:p w14:paraId="0F31ABDD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559" w:type="dxa"/>
          </w:tcPr>
          <w:p w14:paraId="7F9AFAF3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276" w:type="dxa"/>
          </w:tcPr>
          <w:p w14:paraId="779A28EC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  <w:tc>
          <w:tcPr>
            <w:tcW w:w="1984" w:type="dxa"/>
          </w:tcPr>
          <w:p w14:paraId="7020CE42" w14:textId="77777777" w:rsidR="00AF6178" w:rsidRPr="00AF6178" w:rsidRDefault="00AF6178" w:rsidP="00466454">
            <w:pPr>
              <w:rPr>
                <w:color w:val="5B5054"/>
                <w:szCs w:val="20"/>
              </w:rPr>
            </w:pPr>
          </w:p>
        </w:tc>
      </w:tr>
    </w:tbl>
    <w:p w14:paraId="489370CF" w14:textId="77777777" w:rsidR="000458DD" w:rsidRPr="002F51E5" w:rsidRDefault="000458DD" w:rsidP="000458DD">
      <w:pPr>
        <w:rPr>
          <w:b/>
          <w:color w:val="5B5054"/>
        </w:rPr>
      </w:pPr>
    </w:p>
    <w:p w14:paraId="76739998" w14:textId="55110A94" w:rsidR="0047287E" w:rsidRDefault="0047287E" w:rsidP="0047287E">
      <w:pPr>
        <w:rPr>
          <w:rFonts w:cstheme="minorHAnsi"/>
          <w:b/>
          <w:color w:val="5B5054"/>
          <w:sz w:val="22"/>
          <w:szCs w:val="22"/>
        </w:rPr>
      </w:pPr>
      <w:r w:rsidRPr="0047287E">
        <w:rPr>
          <w:rFonts w:cstheme="minorHAnsi"/>
          <w:b/>
          <w:color w:val="5B5054"/>
          <w:sz w:val="22"/>
          <w:szCs w:val="22"/>
        </w:rPr>
        <w:t>Summary of expenditure</w:t>
      </w:r>
    </w:p>
    <w:tbl>
      <w:tblPr>
        <w:tblStyle w:val="TableGridLight"/>
        <w:tblW w:w="10768" w:type="dxa"/>
        <w:tblLook w:val="04A0" w:firstRow="1" w:lastRow="0" w:firstColumn="1" w:lastColumn="0" w:noHBand="0" w:noVBand="1"/>
      </w:tblPr>
      <w:tblGrid>
        <w:gridCol w:w="7508"/>
        <w:gridCol w:w="3260"/>
      </w:tblGrid>
      <w:tr w:rsidR="00BF76FE" w:rsidRPr="00BF76FE" w14:paraId="009D59FD" w14:textId="77777777" w:rsidTr="005141E2">
        <w:trPr>
          <w:trHeight w:val="270"/>
        </w:trPr>
        <w:tc>
          <w:tcPr>
            <w:tcW w:w="10768" w:type="dxa"/>
            <w:gridSpan w:val="2"/>
            <w:shd w:val="clear" w:color="auto" w:fill="auto"/>
            <w:vAlign w:val="center"/>
          </w:tcPr>
          <w:p w14:paraId="75EA5069" w14:textId="2AB4D81F" w:rsidR="00BF76FE" w:rsidRPr="00BF76FE" w:rsidRDefault="00BF76F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  <w:r w:rsidRPr="00BF76FE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Grant Amount</w:t>
            </w:r>
            <w: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 xml:space="preserve"> given </w:t>
            </w:r>
            <w:r w:rsidRPr="00BF76FE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R</w:t>
            </w:r>
          </w:p>
        </w:tc>
      </w:tr>
      <w:tr w:rsidR="0047287E" w:rsidRPr="00BF76FE" w14:paraId="4D2A798C" w14:textId="77777777" w:rsidTr="0047287E">
        <w:trPr>
          <w:trHeight w:val="255"/>
        </w:trPr>
        <w:tc>
          <w:tcPr>
            <w:tcW w:w="7508" w:type="dxa"/>
            <w:shd w:val="clear" w:color="auto" w:fill="D9D9D9" w:themeFill="background1" w:themeFillShade="D9"/>
          </w:tcPr>
          <w:p w14:paraId="2F91FC5A" w14:textId="4B5FF768" w:rsidR="0047287E" w:rsidRPr="00BF76FE" w:rsidRDefault="0047287E" w:rsidP="003541DE">
            <w:pP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 w:rsidRPr="00BF76FE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Item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0E8AE071" w14:textId="7664A061" w:rsidR="0047287E" w:rsidRPr="00BF76FE" w:rsidRDefault="0047287E" w:rsidP="003541DE">
            <w:pP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 w:rsidRPr="00BF76FE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Amount</w:t>
            </w:r>
          </w:p>
        </w:tc>
      </w:tr>
      <w:tr w:rsidR="0047287E" w:rsidRPr="00BF76FE" w14:paraId="3C2D4725" w14:textId="77777777" w:rsidTr="0047287E">
        <w:trPr>
          <w:trHeight w:val="270"/>
        </w:trPr>
        <w:tc>
          <w:tcPr>
            <w:tcW w:w="7508" w:type="dxa"/>
          </w:tcPr>
          <w:p w14:paraId="7185BED5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  <w:tc>
          <w:tcPr>
            <w:tcW w:w="3260" w:type="dxa"/>
          </w:tcPr>
          <w:p w14:paraId="32F6DC74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</w:tr>
      <w:tr w:rsidR="0047287E" w:rsidRPr="00BF76FE" w14:paraId="41E1FD85" w14:textId="77777777" w:rsidTr="0047287E">
        <w:trPr>
          <w:trHeight w:val="255"/>
        </w:trPr>
        <w:tc>
          <w:tcPr>
            <w:tcW w:w="7508" w:type="dxa"/>
          </w:tcPr>
          <w:p w14:paraId="300F3D78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  <w:tc>
          <w:tcPr>
            <w:tcW w:w="3260" w:type="dxa"/>
          </w:tcPr>
          <w:p w14:paraId="53B5F511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</w:tr>
      <w:tr w:rsidR="0047287E" w:rsidRPr="00BF76FE" w14:paraId="2D99CEEB" w14:textId="77777777" w:rsidTr="0047287E">
        <w:trPr>
          <w:trHeight w:val="255"/>
        </w:trPr>
        <w:tc>
          <w:tcPr>
            <w:tcW w:w="7508" w:type="dxa"/>
          </w:tcPr>
          <w:p w14:paraId="15C7B1E8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  <w:tc>
          <w:tcPr>
            <w:tcW w:w="3260" w:type="dxa"/>
          </w:tcPr>
          <w:p w14:paraId="2900DBE9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</w:tr>
      <w:tr w:rsidR="0047287E" w:rsidRPr="00BF76FE" w14:paraId="346A4F8A" w14:textId="77777777" w:rsidTr="0047287E">
        <w:trPr>
          <w:trHeight w:val="255"/>
        </w:trPr>
        <w:tc>
          <w:tcPr>
            <w:tcW w:w="7508" w:type="dxa"/>
          </w:tcPr>
          <w:p w14:paraId="00A3E890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  <w:tc>
          <w:tcPr>
            <w:tcW w:w="3260" w:type="dxa"/>
          </w:tcPr>
          <w:p w14:paraId="2B1D91F6" w14:textId="77777777" w:rsidR="0047287E" w:rsidRPr="00BF76FE" w:rsidRDefault="0047287E" w:rsidP="003541DE">
            <w:pPr>
              <w:rPr>
                <w:rFonts w:asciiTheme="minorHAnsi" w:hAnsiTheme="minorHAnsi" w:cstheme="minorHAnsi"/>
                <w:color w:val="5B5054"/>
                <w:szCs w:val="20"/>
              </w:rPr>
            </w:pPr>
          </w:p>
        </w:tc>
      </w:tr>
      <w:tr w:rsidR="0047287E" w:rsidRPr="00BF76FE" w14:paraId="4BBB7646" w14:textId="77777777" w:rsidTr="00BF76FE">
        <w:trPr>
          <w:trHeight w:val="255"/>
        </w:trPr>
        <w:tc>
          <w:tcPr>
            <w:tcW w:w="7508" w:type="dxa"/>
            <w:shd w:val="clear" w:color="auto" w:fill="D9D9D9" w:themeFill="background1" w:themeFillShade="D9"/>
          </w:tcPr>
          <w:p w14:paraId="6D7A2BFC" w14:textId="6FFD1400" w:rsidR="0047287E" w:rsidRPr="00BF76FE" w:rsidRDefault="0047287E" w:rsidP="0047287E">
            <w:pPr>
              <w:jc w:val="right"/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 w:rsidRPr="00BF76FE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TOT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02F64E00" w14:textId="2E71B372" w:rsidR="0047287E" w:rsidRPr="00BF76FE" w:rsidRDefault="0047287E" w:rsidP="003541DE">
            <w:pP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 w:rsidRPr="00BF76FE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R</w:t>
            </w:r>
          </w:p>
        </w:tc>
      </w:tr>
      <w:tr w:rsidR="00BF76FE" w:rsidRPr="00BF76FE" w14:paraId="1DF373BA" w14:textId="77777777" w:rsidTr="00BF76FE">
        <w:trPr>
          <w:trHeight w:val="255"/>
        </w:trPr>
        <w:tc>
          <w:tcPr>
            <w:tcW w:w="7508" w:type="dxa"/>
            <w:shd w:val="clear" w:color="auto" w:fill="auto"/>
          </w:tcPr>
          <w:p w14:paraId="5B1F0A7F" w14:textId="21BB3852" w:rsidR="00BF76FE" w:rsidRPr="00BF76FE" w:rsidRDefault="00BF76FE" w:rsidP="0047287E">
            <w:pPr>
              <w:jc w:val="right"/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 w:rsidRPr="00BF76FE"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Leftover for 2023</w:t>
            </w:r>
          </w:p>
        </w:tc>
        <w:tc>
          <w:tcPr>
            <w:tcW w:w="3260" w:type="dxa"/>
            <w:shd w:val="clear" w:color="auto" w:fill="auto"/>
          </w:tcPr>
          <w:p w14:paraId="50E28ACB" w14:textId="42447834" w:rsidR="00BF76FE" w:rsidRPr="00BF76FE" w:rsidRDefault="00BF76FE" w:rsidP="003541DE">
            <w:pP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5B5054"/>
                <w:szCs w:val="20"/>
              </w:rPr>
              <w:t>R</w:t>
            </w:r>
          </w:p>
        </w:tc>
      </w:tr>
    </w:tbl>
    <w:p w14:paraId="682DAB02" w14:textId="77777777" w:rsidR="0047287E" w:rsidRDefault="0047287E" w:rsidP="0047287E">
      <w:pPr>
        <w:rPr>
          <w:rFonts w:cstheme="minorHAnsi"/>
          <w:b/>
          <w:color w:val="5B5054"/>
          <w:szCs w:val="20"/>
        </w:rPr>
      </w:pPr>
    </w:p>
    <w:p w14:paraId="5B5B82F9" w14:textId="77777777" w:rsidR="00AF6178" w:rsidRPr="00CF0617" w:rsidRDefault="00AF6178" w:rsidP="00AF6178">
      <w:pPr>
        <w:rPr>
          <w:b/>
          <w:noProof/>
          <w:color w:val="5B5054"/>
        </w:rPr>
      </w:pPr>
      <w:r w:rsidRPr="00CF0617">
        <w:rPr>
          <w:b/>
          <w:noProof/>
          <w:color w:val="5B5054"/>
        </w:rPr>
        <w:t>Checklist</w:t>
      </w:r>
    </w:p>
    <w:tbl>
      <w:tblPr>
        <w:tblW w:w="10768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68"/>
      </w:tblGrid>
      <w:tr w:rsidR="002F51E5" w:rsidRPr="002F51E5" w14:paraId="397FA554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60BC7920" w14:textId="77777777" w:rsidR="0069201C" w:rsidRPr="002F51E5" w:rsidRDefault="0069201C" w:rsidP="00D97E2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02" w:hanging="302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Completed </w:t>
            </w:r>
            <w:r w:rsidR="00D97E20">
              <w:rPr>
                <w:color w:val="5B5054"/>
                <w:szCs w:val="20"/>
              </w:rPr>
              <w:t>APR</w:t>
            </w:r>
          </w:p>
        </w:tc>
      </w:tr>
      <w:tr w:rsidR="002F51E5" w:rsidRPr="002F51E5" w14:paraId="37B9A974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08060FFA" w14:textId="77777777" w:rsidR="0069201C" w:rsidRPr="00E05D24" w:rsidRDefault="0069201C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302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Up-to-date </w:t>
            </w:r>
            <w:r w:rsidRPr="002F51E5">
              <w:rPr>
                <w:i/>
                <w:color w:val="5B5054"/>
                <w:szCs w:val="20"/>
              </w:rPr>
              <w:t>Curriculum Vitae</w:t>
            </w:r>
          </w:p>
          <w:p w14:paraId="70F66626" w14:textId="428C95F1" w:rsidR="00E05D24" w:rsidRPr="002F51E5" w:rsidRDefault="00E05D24" w:rsidP="00E05D24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color w:val="5B5054"/>
                <w:szCs w:val="20"/>
              </w:rPr>
            </w:pPr>
            <w:r>
              <w:rPr>
                <w:color w:val="5B5054"/>
                <w:szCs w:val="20"/>
              </w:rPr>
              <w:t>Include all your postgraduate students and postdoctoral fellows with starting dates and end dates (or expected end dates)</w:t>
            </w:r>
          </w:p>
        </w:tc>
      </w:tr>
      <w:tr w:rsidR="002F51E5" w:rsidRPr="002F51E5" w14:paraId="47F644AB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60481263" w14:textId="77777777" w:rsidR="0069201C" w:rsidRPr="002F51E5" w:rsidRDefault="008602B9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302"/>
              <w:rPr>
                <w:rFonts w:cstheme="minorHAnsi"/>
                <w:color w:val="5B5054"/>
                <w:szCs w:val="20"/>
              </w:rPr>
            </w:pPr>
            <w:r w:rsidRPr="002F51E5">
              <w:rPr>
                <w:rFonts w:eastAsia="Times New Roman" w:cstheme="minorHAnsi"/>
                <w:color w:val="5B5054"/>
                <w:szCs w:val="20"/>
              </w:rPr>
              <w:t>Updated NRF profile (</w:t>
            </w:r>
            <w:hyperlink r:id="rId9" w:history="1">
              <w:r w:rsidRPr="007357C3">
                <w:rPr>
                  <w:rFonts w:eastAsia="Times New Roman" w:cstheme="minorHAnsi"/>
                  <w:color w:val="5B5054"/>
                  <w:szCs w:val="20"/>
                  <w:u w:val="single"/>
                </w:rPr>
                <w:t>https://nrfsubmission.nrf.ac.za/nrfmkii/</w:t>
              </w:r>
            </w:hyperlink>
            <w:r w:rsidRPr="007357C3">
              <w:rPr>
                <w:rFonts w:eastAsia="Times New Roman" w:cstheme="minorHAnsi"/>
                <w:color w:val="5B5054"/>
                <w:szCs w:val="20"/>
              </w:rPr>
              <w:t>)</w:t>
            </w:r>
          </w:p>
        </w:tc>
      </w:tr>
      <w:tr w:rsidR="002F51E5" w:rsidRPr="002F51E5" w14:paraId="3B68FFC3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4DB532C1" w14:textId="77777777" w:rsidR="0069201C" w:rsidRPr="002F51E5" w:rsidRDefault="008602B9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286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Send required documents to </w:t>
            </w:r>
            <w:hyperlink r:id="rId10" w:history="1">
              <w:r w:rsidRPr="002F51E5">
                <w:rPr>
                  <w:rStyle w:val="Hyperlink"/>
                  <w:color w:val="5B5054"/>
                  <w:szCs w:val="20"/>
                </w:rPr>
                <w:t>info.genus@wits.ac.za</w:t>
              </w:r>
            </w:hyperlink>
            <w:r w:rsidRPr="002F51E5">
              <w:rPr>
                <w:color w:val="5B5054"/>
                <w:szCs w:val="20"/>
              </w:rPr>
              <w:t xml:space="preserve"> </w:t>
            </w:r>
          </w:p>
        </w:tc>
      </w:tr>
    </w:tbl>
    <w:p w14:paraId="4628BA06" w14:textId="2593F2FC" w:rsidR="000458DD" w:rsidRDefault="000458DD" w:rsidP="0069201C">
      <w:pPr>
        <w:rPr>
          <w:color w:val="5B5054"/>
        </w:rPr>
      </w:pPr>
    </w:p>
    <w:p w14:paraId="37DD67EB" w14:textId="43E868F4" w:rsidR="00BF76FE" w:rsidRDefault="00BF76FE" w:rsidP="0069201C">
      <w:pPr>
        <w:rPr>
          <w:color w:val="5B5054"/>
        </w:rPr>
      </w:pPr>
    </w:p>
    <w:p w14:paraId="460F3687" w14:textId="77777777" w:rsidR="00BF76FE" w:rsidRDefault="00BF76FE" w:rsidP="0069201C">
      <w:pPr>
        <w:rPr>
          <w:color w:val="5B5054"/>
        </w:rPr>
      </w:pPr>
    </w:p>
    <w:p w14:paraId="23755E62" w14:textId="77777777" w:rsidR="007A0229" w:rsidRPr="002F51E5" w:rsidRDefault="007A0229" w:rsidP="007A0229">
      <w:pPr>
        <w:rPr>
          <w:b/>
          <w:color w:val="5B5054"/>
        </w:rPr>
      </w:pPr>
      <w:r>
        <w:rPr>
          <w:b/>
          <w:color w:val="5B5054"/>
        </w:rPr>
        <w:lastRenderedPageBreak/>
        <w:t>Signature of Applicant</w:t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  <w:t>Date</w:t>
      </w:r>
    </w:p>
    <w:tbl>
      <w:tblPr>
        <w:tblW w:w="10774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Look w:val="01E0" w:firstRow="1" w:lastRow="1" w:firstColumn="1" w:lastColumn="1" w:noHBand="0" w:noVBand="0"/>
      </w:tblPr>
      <w:tblGrid>
        <w:gridCol w:w="8500"/>
        <w:gridCol w:w="2274"/>
      </w:tblGrid>
      <w:tr w:rsidR="007A0229" w:rsidRPr="002F51E5" w14:paraId="25DA6F28" w14:textId="77777777" w:rsidTr="006D0DBF">
        <w:trPr>
          <w:trHeight w:val="680"/>
          <w:jc w:val="center"/>
        </w:trPr>
        <w:tc>
          <w:tcPr>
            <w:tcW w:w="8500" w:type="dxa"/>
          </w:tcPr>
          <w:p w14:paraId="68B2A626" w14:textId="77777777" w:rsidR="007A0229" w:rsidRPr="00AA2650" w:rsidRDefault="007A0229" w:rsidP="006D0DBF">
            <w:pPr>
              <w:rPr>
                <w:rFonts w:cstheme="minorHAnsi"/>
                <w:b/>
                <w:color w:val="5B5054"/>
                <w:szCs w:val="20"/>
              </w:rPr>
            </w:pPr>
          </w:p>
        </w:tc>
        <w:tc>
          <w:tcPr>
            <w:tcW w:w="2274" w:type="dxa"/>
          </w:tcPr>
          <w:p w14:paraId="289CE3C3" w14:textId="77777777" w:rsidR="007A0229" w:rsidRPr="00AA2650" w:rsidRDefault="007A0229" w:rsidP="006D0DBF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47E717AA" w14:textId="77777777" w:rsidR="007A0229" w:rsidRPr="002F51E5" w:rsidRDefault="007A0229" w:rsidP="0069201C">
      <w:pPr>
        <w:rPr>
          <w:color w:val="5B5054"/>
        </w:rPr>
      </w:pPr>
    </w:p>
    <w:sectPr w:rsidR="007A0229" w:rsidRPr="002F51E5" w:rsidSect="009B23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487CB" w14:textId="77777777" w:rsidR="00B24B5C" w:rsidRDefault="00B24B5C" w:rsidP="00601031">
      <w:r>
        <w:separator/>
      </w:r>
    </w:p>
  </w:endnote>
  <w:endnote w:type="continuationSeparator" w:id="0">
    <w:p w14:paraId="1AD38F2A" w14:textId="77777777" w:rsidR="00B24B5C" w:rsidRDefault="00B24B5C" w:rsidP="00601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D7481" w14:textId="77777777" w:rsidR="00601031" w:rsidRDefault="006010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760865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5625B12" w14:textId="77777777" w:rsidR="00601031" w:rsidRDefault="0060103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42616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426167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294C843A" w14:textId="77777777" w:rsidR="00601031" w:rsidRDefault="006010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F3ADE" w14:textId="77777777" w:rsidR="00601031" w:rsidRDefault="00601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F14F1" w14:textId="77777777" w:rsidR="00B24B5C" w:rsidRDefault="00B24B5C" w:rsidP="00601031">
      <w:r>
        <w:separator/>
      </w:r>
    </w:p>
  </w:footnote>
  <w:footnote w:type="continuationSeparator" w:id="0">
    <w:p w14:paraId="21B83AEF" w14:textId="77777777" w:rsidR="00B24B5C" w:rsidRDefault="00B24B5C" w:rsidP="00601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3EAA4" w14:textId="77777777" w:rsidR="00601031" w:rsidRDefault="006010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89F85" w14:textId="77777777" w:rsidR="00601031" w:rsidRDefault="006010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258D3" w14:textId="77777777" w:rsidR="00601031" w:rsidRDefault="006010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D60"/>
    <w:multiLevelType w:val="hybridMultilevel"/>
    <w:tmpl w:val="10C82A92"/>
    <w:lvl w:ilvl="0" w:tplc="A8AAEAB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921D3"/>
    <w:multiLevelType w:val="hybridMultilevel"/>
    <w:tmpl w:val="34AADEEA"/>
    <w:lvl w:ilvl="0" w:tplc="39E42900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B052C"/>
    <w:multiLevelType w:val="hybridMultilevel"/>
    <w:tmpl w:val="AED6D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33103"/>
    <w:multiLevelType w:val="hybridMultilevel"/>
    <w:tmpl w:val="18086A6A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B6461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5" w15:restartNumberingAfterBreak="0">
    <w:nsid w:val="1B583042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6" w15:restartNumberingAfterBreak="0">
    <w:nsid w:val="1C9A651A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8B1AE3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8" w15:restartNumberingAfterBreak="0">
    <w:nsid w:val="2FA333A0"/>
    <w:multiLevelType w:val="hybridMultilevel"/>
    <w:tmpl w:val="9928F9D4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D03CC"/>
    <w:multiLevelType w:val="hybridMultilevel"/>
    <w:tmpl w:val="C8CE3A44"/>
    <w:lvl w:ilvl="0" w:tplc="8B70B282">
      <w:start w:val="4"/>
      <w:numFmt w:val="decimal"/>
      <w:lvlText w:val="%1."/>
      <w:lvlJc w:val="left"/>
      <w:pPr>
        <w:ind w:left="666" w:hanging="360"/>
      </w:pPr>
      <w:rPr>
        <w:rFonts w:eastAsia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0" w15:restartNumberingAfterBreak="0">
    <w:nsid w:val="439A28B2"/>
    <w:multiLevelType w:val="hybridMultilevel"/>
    <w:tmpl w:val="AED6D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F1B03"/>
    <w:multiLevelType w:val="hybridMultilevel"/>
    <w:tmpl w:val="D4649FE4"/>
    <w:lvl w:ilvl="0" w:tplc="4A96E788">
      <w:start w:val="2"/>
      <w:numFmt w:val="decimal"/>
      <w:lvlText w:val="%1"/>
      <w:lvlJc w:val="left"/>
      <w:pPr>
        <w:ind w:left="720" w:hanging="360"/>
      </w:pPr>
      <w:rPr>
        <w:rFonts w:cs="Times New Roman" w:hint="default"/>
        <w:b w:val="0"/>
        <w:color w:val="3E4548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84039A"/>
    <w:multiLevelType w:val="hybridMultilevel"/>
    <w:tmpl w:val="1368D2C6"/>
    <w:lvl w:ilvl="0" w:tplc="207EE54C">
      <w:start w:val="1"/>
      <w:numFmt w:val="decimal"/>
      <w:lvlText w:val="%1"/>
      <w:lvlJc w:val="left"/>
      <w:pPr>
        <w:ind w:left="726" w:hanging="420"/>
      </w:pPr>
      <w:rPr>
        <w:rFonts w:eastAsiaTheme="minorHAnsi" w:cstheme="minorHAnsi" w:hint="default"/>
        <w:i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4CEB0A1B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486DEC"/>
    <w:multiLevelType w:val="hybridMultilevel"/>
    <w:tmpl w:val="3252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E429AA"/>
    <w:multiLevelType w:val="hybridMultilevel"/>
    <w:tmpl w:val="1584C6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E6120C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2D047C"/>
    <w:multiLevelType w:val="hybridMultilevel"/>
    <w:tmpl w:val="25B60996"/>
    <w:lvl w:ilvl="0" w:tplc="E690CC6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675A11"/>
    <w:multiLevelType w:val="hybridMultilevel"/>
    <w:tmpl w:val="C3C4C950"/>
    <w:lvl w:ilvl="0" w:tplc="723CC62A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B6DA2"/>
    <w:multiLevelType w:val="hybridMultilevel"/>
    <w:tmpl w:val="44643D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3E1A1B"/>
    <w:multiLevelType w:val="hybridMultilevel"/>
    <w:tmpl w:val="F6F4B3DA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793419"/>
    <w:multiLevelType w:val="hybridMultilevel"/>
    <w:tmpl w:val="3E70C324"/>
    <w:lvl w:ilvl="0" w:tplc="9FF29532">
      <w:start w:val="3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5472F1"/>
    <w:multiLevelType w:val="hybridMultilevel"/>
    <w:tmpl w:val="B56EC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3267083">
    <w:abstractNumId w:val="5"/>
  </w:num>
  <w:num w:numId="2" w16cid:durableId="1151824060">
    <w:abstractNumId w:val="3"/>
  </w:num>
  <w:num w:numId="3" w16cid:durableId="218588601">
    <w:abstractNumId w:val="10"/>
  </w:num>
  <w:num w:numId="4" w16cid:durableId="1506214250">
    <w:abstractNumId w:val="2"/>
  </w:num>
  <w:num w:numId="5" w16cid:durableId="1366710626">
    <w:abstractNumId w:val="19"/>
  </w:num>
  <w:num w:numId="6" w16cid:durableId="2132824469">
    <w:abstractNumId w:val="13"/>
  </w:num>
  <w:num w:numId="7" w16cid:durableId="1065877838">
    <w:abstractNumId w:val="4"/>
  </w:num>
  <w:num w:numId="8" w16cid:durableId="516848692">
    <w:abstractNumId w:val="7"/>
  </w:num>
  <w:num w:numId="9" w16cid:durableId="1428847202">
    <w:abstractNumId w:val="6"/>
  </w:num>
  <w:num w:numId="10" w16cid:durableId="1973974011">
    <w:abstractNumId w:val="9"/>
  </w:num>
  <w:num w:numId="11" w16cid:durableId="6295537">
    <w:abstractNumId w:val="0"/>
  </w:num>
  <w:num w:numId="12" w16cid:durableId="820537411">
    <w:abstractNumId w:val="17"/>
  </w:num>
  <w:num w:numId="13" w16cid:durableId="1818834200">
    <w:abstractNumId w:val="21"/>
  </w:num>
  <w:num w:numId="14" w16cid:durableId="1987857356">
    <w:abstractNumId w:val="11"/>
  </w:num>
  <w:num w:numId="15" w16cid:durableId="446891918">
    <w:abstractNumId w:val="18"/>
  </w:num>
  <w:num w:numId="16" w16cid:durableId="717508713">
    <w:abstractNumId w:val="16"/>
  </w:num>
  <w:num w:numId="17" w16cid:durableId="1971082607">
    <w:abstractNumId w:val="1"/>
  </w:num>
  <w:num w:numId="18" w16cid:durableId="1026521012">
    <w:abstractNumId w:val="12"/>
  </w:num>
  <w:num w:numId="19" w16cid:durableId="1385636327">
    <w:abstractNumId w:val="8"/>
  </w:num>
  <w:num w:numId="20" w16cid:durableId="169832279">
    <w:abstractNumId w:val="20"/>
  </w:num>
  <w:num w:numId="21" w16cid:durableId="1453860424">
    <w:abstractNumId w:val="22"/>
  </w:num>
  <w:num w:numId="22" w16cid:durableId="231351219">
    <w:abstractNumId w:val="14"/>
  </w:num>
  <w:num w:numId="23" w16cid:durableId="23929126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c0MDAzM7WwsDRS0lEKTi0uzszPAykwtKgFACXgY+MtAAAA"/>
  </w:docVars>
  <w:rsids>
    <w:rsidRoot w:val="009B2384"/>
    <w:rsid w:val="000141A1"/>
    <w:rsid w:val="000458DD"/>
    <w:rsid w:val="000D0CA6"/>
    <w:rsid w:val="001102C3"/>
    <w:rsid w:val="001779A2"/>
    <w:rsid w:val="001D2AD2"/>
    <w:rsid w:val="001E21EC"/>
    <w:rsid w:val="001F4E00"/>
    <w:rsid w:val="00224E72"/>
    <w:rsid w:val="00281A33"/>
    <w:rsid w:val="002909A9"/>
    <w:rsid w:val="002F2247"/>
    <w:rsid w:val="002F51E5"/>
    <w:rsid w:val="002F7FA1"/>
    <w:rsid w:val="0033063F"/>
    <w:rsid w:val="003966CD"/>
    <w:rsid w:val="003C7559"/>
    <w:rsid w:val="00426167"/>
    <w:rsid w:val="00455A20"/>
    <w:rsid w:val="0047287E"/>
    <w:rsid w:val="004840AB"/>
    <w:rsid w:val="00504859"/>
    <w:rsid w:val="005221C3"/>
    <w:rsid w:val="005A50BF"/>
    <w:rsid w:val="005B4A47"/>
    <w:rsid w:val="00601031"/>
    <w:rsid w:val="00625B6B"/>
    <w:rsid w:val="0069201C"/>
    <w:rsid w:val="0073486F"/>
    <w:rsid w:val="007357C3"/>
    <w:rsid w:val="007474F6"/>
    <w:rsid w:val="00766F2B"/>
    <w:rsid w:val="007705FE"/>
    <w:rsid w:val="00773EED"/>
    <w:rsid w:val="00797DC5"/>
    <w:rsid w:val="007A0229"/>
    <w:rsid w:val="007D2CC3"/>
    <w:rsid w:val="00827A67"/>
    <w:rsid w:val="00843005"/>
    <w:rsid w:val="008602B9"/>
    <w:rsid w:val="008A3889"/>
    <w:rsid w:val="008C0628"/>
    <w:rsid w:val="00934492"/>
    <w:rsid w:val="00940BF1"/>
    <w:rsid w:val="00966FC2"/>
    <w:rsid w:val="009A190C"/>
    <w:rsid w:val="009B2384"/>
    <w:rsid w:val="009C00C9"/>
    <w:rsid w:val="00A237C3"/>
    <w:rsid w:val="00A50366"/>
    <w:rsid w:val="00A874B3"/>
    <w:rsid w:val="00AE7BEA"/>
    <w:rsid w:val="00AF6178"/>
    <w:rsid w:val="00B24B5C"/>
    <w:rsid w:val="00BF76FE"/>
    <w:rsid w:val="00C31173"/>
    <w:rsid w:val="00C70017"/>
    <w:rsid w:val="00D25EAC"/>
    <w:rsid w:val="00D91D40"/>
    <w:rsid w:val="00D97E20"/>
    <w:rsid w:val="00E05D24"/>
    <w:rsid w:val="00E849C2"/>
    <w:rsid w:val="00F41E48"/>
    <w:rsid w:val="00FD1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9F4E6"/>
  <w15:chartTrackingRefBased/>
  <w15:docId w15:val="{7BD9508D-54B6-424C-A0A0-354161F0F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384"/>
    <w:pPr>
      <w:spacing w:after="0" w:line="240" w:lineRule="auto"/>
    </w:pPr>
    <w:rPr>
      <w:rFonts w:eastAsia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B238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9B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aliases w:val="Bullet New"/>
    <w:basedOn w:val="Normal"/>
    <w:uiPriority w:val="34"/>
    <w:qFormat/>
    <w:rsid w:val="000458DD"/>
    <w:pPr>
      <w:spacing w:after="200" w:line="276" w:lineRule="auto"/>
      <w:ind w:left="720"/>
      <w:contextualSpacing/>
    </w:pPr>
    <w:rPr>
      <w:rFonts w:eastAsiaTheme="minorHAnsi" w:cstheme="minorBidi"/>
      <w:szCs w:val="22"/>
    </w:rPr>
  </w:style>
  <w:style w:type="table" w:styleId="GridTable1Light">
    <w:name w:val="Grid Table 1 Light"/>
    <w:basedOn w:val="TableNormal"/>
    <w:uiPriority w:val="46"/>
    <w:rsid w:val="000458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010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1031"/>
    <w:rPr>
      <w:rFonts w:eastAsia="Times New Roman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6010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1031"/>
    <w:rPr>
      <w:rFonts w:eastAsia="Times New Roman" w:cs="Times New Roman"/>
      <w:sz w:val="20"/>
      <w:szCs w:val="24"/>
    </w:rPr>
  </w:style>
  <w:style w:type="table" w:styleId="TableGrid">
    <w:name w:val="Table Grid"/>
    <w:basedOn w:val="TableNormal"/>
    <w:uiPriority w:val="39"/>
    <w:rsid w:val="004728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signi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info.genus@wits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rfsubmission.nrf.ac.za/nrfmkii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teininger</dc:creator>
  <cp:keywords/>
  <dc:description/>
  <cp:lastModifiedBy>Christine Steininger</cp:lastModifiedBy>
  <cp:revision>48</cp:revision>
  <dcterms:created xsi:type="dcterms:W3CDTF">2021-10-06T09:45:00Z</dcterms:created>
  <dcterms:modified xsi:type="dcterms:W3CDTF">2022-11-09T07:11:00Z</dcterms:modified>
</cp:coreProperties>
</file>